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63FD" w:rsidRPr="00892434" w:rsidRDefault="00AD63FD" w:rsidP="00F1788E">
      <w:pPr>
        <w:pStyle w:val="Heading1"/>
        <w:rPr>
          <w:color w:val="auto"/>
          <w:sz w:val="18"/>
        </w:rPr>
      </w:pPr>
    </w:p>
    <w:p w:rsidR="00AD63FD" w:rsidRPr="00892434" w:rsidRDefault="00AD63FD" w:rsidP="00AD63FD">
      <w:pPr>
        <w:jc w:val="center"/>
        <w:rPr>
          <w:b/>
          <w:sz w:val="28"/>
        </w:rPr>
      </w:pPr>
      <w:r w:rsidRPr="00892434">
        <w:rPr>
          <w:b/>
          <w:sz w:val="28"/>
        </w:rPr>
        <w:t>IEEE P802.15</w:t>
      </w:r>
    </w:p>
    <w:p w:rsidR="00AD63FD" w:rsidRPr="00892434" w:rsidRDefault="00AD63FD" w:rsidP="00AD63FD">
      <w:pPr>
        <w:jc w:val="center"/>
        <w:rPr>
          <w:b/>
          <w:sz w:val="28"/>
        </w:rPr>
      </w:pPr>
      <w:r w:rsidRPr="00892434">
        <w:rPr>
          <w:b/>
          <w:sz w:val="28"/>
        </w:rPr>
        <w:t>Wireless Personal Area Networks</w:t>
      </w:r>
    </w:p>
    <w:p w:rsidR="00AD63FD" w:rsidRPr="00892434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260"/>
        <w:gridCol w:w="8190"/>
      </w:tblGrid>
      <w:tr w:rsidR="00892434" w:rsidRPr="00892434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  <w:r w:rsidRPr="00892434"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  <w:r w:rsidRPr="00892434">
              <w:t>IEEE P802.15 Working Group for Wireless Personal Area Networks (WPANs)</w:t>
            </w:r>
          </w:p>
        </w:tc>
      </w:tr>
      <w:tr w:rsidR="00892434" w:rsidRPr="00892434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  <w:r w:rsidRPr="00892434"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Pr="00892434" w:rsidRDefault="00A51BDE" w:rsidP="009E6749">
            <w:pPr>
              <w:pStyle w:val="covertext"/>
            </w:pPr>
            <w:r w:rsidRPr="00892434">
              <w:rPr>
                <w:b/>
                <w:sz w:val="28"/>
              </w:rPr>
              <w:t xml:space="preserve">Kookmin </w:t>
            </w:r>
            <w:r w:rsidR="009E6749" w:rsidRPr="00892434">
              <w:rPr>
                <w:b/>
                <w:sz w:val="28"/>
              </w:rPr>
              <w:t>PHY 4 PPDU frame formats</w:t>
            </w:r>
          </w:p>
        </w:tc>
      </w:tr>
      <w:tr w:rsidR="00892434" w:rsidRPr="00892434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  <w:r w:rsidRPr="00892434"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Pr="00892434" w:rsidRDefault="00AD63FD" w:rsidP="009E6749">
            <w:pPr>
              <w:pStyle w:val="covertext"/>
            </w:pPr>
            <w:r w:rsidRPr="00892434">
              <w:rPr>
                <w:noProof/>
              </w:rPr>
              <w:t>[</w:t>
            </w:r>
            <w:r w:rsidR="009E6749" w:rsidRPr="00892434">
              <w:rPr>
                <w:noProof/>
              </w:rPr>
              <w:t>September</w:t>
            </w:r>
            <w:r w:rsidRPr="00892434">
              <w:rPr>
                <w:noProof/>
              </w:rPr>
              <w:t>,</w:t>
            </w:r>
            <w:r w:rsidRPr="00892434">
              <w:t xml:space="preserve"> </w:t>
            </w:r>
            <w:r w:rsidR="006E414A" w:rsidRPr="00892434">
              <w:t>2016</w:t>
            </w:r>
            <w:r w:rsidRPr="00892434">
              <w:t>]</w:t>
            </w:r>
          </w:p>
        </w:tc>
      </w:tr>
      <w:tr w:rsidR="00892434" w:rsidRPr="00892434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Pr="00892434" w:rsidRDefault="006E414A" w:rsidP="003E617A">
            <w:pPr>
              <w:pStyle w:val="covertext"/>
            </w:pPr>
            <w:r w:rsidRPr="00892434"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6E414A" w:rsidRPr="00892434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proofErr w:type="spellStart"/>
            <w:r w:rsidRPr="00892434">
              <w:rPr>
                <w:rFonts w:ascii="Arial" w:hAnsi="Arial" w:cs="Arial"/>
                <w:szCs w:val="24"/>
              </w:rPr>
              <w:t>Trang</w:t>
            </w:r>
            <w:proofErr w:type="spellEnd"/>
            <w:r w:rsidRPr="00892434">
              <w:rPr>
                <w:rFonts w:ascii="Arial" w:hAnsi="Arial" w:cs="Arial"/>
                <w:szCs w:val="24"/>
              </w:rPr>
              <w:t xml:space="preserve"> Nguyen</w:t>
            </w:r>
            <w:r w:rsidR="004B0723" w:rsidRPr="00892434">
              <w:rPr>
                <w:rFonts w:ascii="Arial" w:hAnsi="Arial" w:cs="Arial"/>
                <w:szCs w:val="24"/>
              </w:rPr>
              <w:t>,</w:t>
            </w:r>
            <w:r w:rsidR="004340AC" w:rsidRPr="00892434">
              <w:rPr>
                <w:rFonts w:ascii="Arial" w:hAnsi="Arial" w:cs="Arial"/>
                <w:szCs w:val="24"/>
              </w:rPr>
              <w:t xml:space="preserve"> and </w:t>
            </w:r>
            <w:proofErr w:type="spellStart"/>
            <w:r w:rsidR="004340AC" w:rsidRPr="00892434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 w:rsidRPr="00892434">
              <w:rPr>
                <w:rFonts w:ascii="Arial" w:hAnsi="Arial" w:cs="Arial"/>
                <w:szCs w:val="24"/>
              </w:rPr>
              <w:t xml:space="preserve"> Min Jang</w:t>
            </w:r>
            <w:r w:rsidRPr="00892434">
              <w:rPr>
                <w:rFonts w:ascii="Arial" w:hAnsi="Arial" w:cs="Arial"/>
                <w:szCs w:val="24"/>
              </w:rPr>
              <w:t xml:space="preserve"> (Kookmin University)</w:t>
            </w:r>
          </w:p>
          <w:p w:rsidR="006E414A" w:rsidRPr="00892434" w:rsidRDefault="006E414A" w:rsidP="003E617A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892434" w:rsidRPr="00892434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  <w:r w:rsidRPr="00892434"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</w:p>
        </w:tc>
      </w:tr>
      <w:tr w:rsidR="00892434" w:rsidRPr="00892434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  <w:r w:rsidRPr="00892434"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E31677" w:rsidRPr="00892434" w:rsidRDefault="00C0092E" w:rsidP="00C0092E">
            <w:pPr>
              <w:pStyle w:val="covertext"/>
            </w:pPr>
            <w:r w:rsidRPr="00892434">
              <w:t xml:space="preserve">Details of Resolutions regarding to the submitted </w:t>
            </w:r>
            <w:r w:rsidR="00A51BDE" w:rsidRPr="00892434">
              <w:t xml:space="preserve">Comments on D0 </w:t>
            </w:r>
            <w:r w:rsidR="00A51BDE" w:rsidRPr="00892434">
              <w:rPr>
                <w:noProof/>
              </w:rPr>
              <w:t>are suggested</w:t>
            </w:r>
            <w:r w:rsidR="00A51BDE" w:rsidRPr="00892434">
              <w:t>.</w:t>
            </w:r>
          </w:p>
          <w:p w:rsidR="00A51BDE" w:rsidRPr="00892434" w:rsidRDefault="001D417C" w:rsidP="00BF6F37">
            <w:pPr>
              <w:pStyle w:val="covertext"/>
            </w:pPr>
            <w:r w:rsidRPr="00892434">
              <w:t xml:space="preserve">PHY 4 </w:t>
            </w:r>
            <w:r w:rsidR="00F22D43" w:rsidRPr="00892434">
              <w:t xml:space="preserve">modes: </w:t>
            </w:r>
            <w:r w:rsidR="009E6749" w:rsidRPr="00892434">
              <w:t>PPDU frame formats are presented.</w:t>
            </w:r>
            <w:r w:rsidR="00A51BDE" w:rsidRPr="00892434">
              <w:t xml:space="preserve"> </w:t>
            </w:r>
          </w:p>
        </w:tc>
      </w:tr>
      <w:tr w:rsidR="00892434" w:rsidRPr="00892434" w:rsidTr="003E617A">
        <w:tc>
          <w:tcPr>
            <w:tcW w:w="1260" w:type="dxa"/>
            <w:tcBorders>
              <w:top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  <w:r w:rsidRPr="00892434"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AD63FD" w:rsidRPr="00892434" w:rsidRDefault="005D4DB9" w:rsidP="00502C66">
            <w:pPr>
              <w:pStyle w:val="covertext"/>
            </w:pPr>
            <w:r w:rsidRPr="00892434">
              <w:t>D0 Comments Resolutions</w:t>
            </w:r>
            <w:r w:rsidR="00A51BDE" w:rsidRPr="00892434">
              <w:t xml:space="preserve"> </w:t>
            </w:r>
            <w:r w:rsidR="00502C66" w:rsidRPr="00892434">
              <w:t>and Editorial Revision.</w:t>
            </w:r>
          </w:p>
        </w:tc>
      </w:tr>
      <w:tr w:rsidR="00892434" w:rsidRPr="00892434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  <w:r w:rsidRPr="00892434"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  <w:r w:rsidRPr="00892434"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892434">
              <w:rPr>
                <w:noProof/>
              </w:rPr>
              <w:t>after</w:t>
            </w:r>
            <w:r w:rsidRPr="00892434">
              <w:t xml:space="preserve"> further study. The contributor(s) reserve(s) the right to add, amend or withdraw material contained herein.</w:t>
            </w:r>
          </w:p>
        </w:tc>
      </w:tr>
      <w:tr w:rsidR="00892434" w:rsidRPr="00892434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  <w:r w:rsidRPr="00892434"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AD63FD" w:rsidRPr="00892434" w:rsidRDefault="00AD63FD" w:rsidP="003E617A">
            <w:pPr>
              <w:pStyle w:val="covertext"/>
            </w:pPr>
            <w:r w:rsidRPr="00892434">
              <w:t>The contributor acknowledges and accepts that this contribution becomes the property of IEEE and may be made publicly available by P802.15.</w:t>
            </w:r>
          </w:p>
        </w:tc>
      </w:tr>
    </w:tbl>
    <w:p w:rsidR="00AD63FD" w:rsidRPr="00892434" w:rsidRDefault="00AD63FD" w:rsidP="00AD63FD">
      <w:r w:rsidRPr="00892434">
        <w:br w:type="page"/>
      </w:r>
    </w:p>
    <w:p w:rsidR="000D5C8C" w:rsidRPr="00892434" w:rsidRDefault="000D5C8C" w:rsidP="000D5C8C">
      <w:pPr>
        <w:pStyle w:val="Heading1"/>
        <w:rPr>
          <w:color w:val="auto"/>
          <w:sz w:val="26"/>
        </w:rPr>
      </w:pPr>
      <w:r w:rsidRPr="00892434">
        <w:rPr>
          <w:color w:val="auto"/>
          <w:sz w:val="26"/>
        </w:rPr>
        <w:lastRenderedPageBreak/>
        <w:t xml:space="preserve">PHY </w:t>
      </w:r>
      <w:r w:rsidR="00B04DC1" w:rsidRPr="00892434">
        <w:rPr>
          <w:color w:val="auto"/>
          <w:sz w:val="26"/>
        </w:rPr>
        <w:t>4</w:t>
      </w:r>
      <w:r w:rsidRPr="00892434">
        <w:rPr>
          <w:color w:val="auto"/>
          <w:sz w:val="26"/>
        </w:rPr>
        <w:t xml:space="preserve"> </w:t>
      </w:r>
      <w:r w:rsidR="00C957B8" w:rsidRPr="00892434">
        <w:rPr>
          <w:color w:val="auto"/>
          <w:sz w:val="26"/>
        </w:rPr>
        <w:t>PPDU formats</w:t>
      </w:r>
    </w:p>
    <w:p w:rsidR="00407CD1" w:rsidRPr="00892434" w:rsidRDefault="00407CD1" w:rsidP="00B04DC1">
      <w:pPr>
        <w:spacing w:after="120"/>
        <w:rPr>
          <w:b/>
        </w:rPr>
      </w:pPr>
    </w:p>
    <w:p w:rsidR="00B04DC1" w:rsidRPr="00892434" w:rsidRDefault="004128E0" w:rsidP="00B04DC1">
      <w:pPr>
        <w:spacing w:after="120"/>
        <w:rPr>
          <w:b/>
        </w:rPr>
      </w:pPr>
      <w:r w:rsidRPr="00892434">
        <w:rPr>
          <w:b/>
        </w:rPr>
        <w:t>9</w:t>
      </w:r>
      <w:r w:rsidR="00B04DC1" w:rsidRPr="00892434">
        <w:rPr>
          <w:b/>
        </w:rPr>
        <w:t>.</w:t>
      </w:r>
      <w:r w:rsidRPr="00892434">
        <w:rPr>
          <w:b/>
        </w:rPr>
        <w:t>6.6.4</w:t>
      </w:r>
      <w:r w:rsidR="00B04DC1" w:rsidRPr="00892434">
        <w:rPr>
          <w:b/>
        </w:rPr>
        <w:t xml:space="preserve"> S2-PSK</w:t>
      </w:r>
      <w:r w:rsidRPr="00892434">
        <w:rPr>
          <w:b/>
        </w:rPr>
        <w:t xml:space="preserve"> PPDU format</w:t>
      </w:r>
    </w:p>
    <w:tbl>
      <w:tblPr>
        <w:tblStyle w:val="TableGrid"/>
        <w:tblW w:w="0" w:type="auto"/>
        <w:tblInd w:w="895" w:type="dxa"/>
        <w:tblLook w:val="04A0"/>
      </w:tblPr>
      <w:tblGrid>
        <w:gridCol w:w="2520"/>
        <w:gridCol w:w="4860"/>
      </w:tblGrid>
      <w:tr w:rsidR="00892434" w:rsidRPr="00892434" w:rsidTr="004128E0">
        <w:tc>
          <w:tcPr>
            <w:tcW w:w="2520" w:type="dxa"/>
          </w:tcPr>
          <w:p w:rsidR="004128E0" w:rsidRPr="00892434" w:rsidRDefault="004128E0" w:rsidP="004128E0">
            <w:pPr>
              <w:spacing w:after="120"/>
              <w:jc w:val="center"/>
              <w:rPr>
                <w:b/>
              </w:rPr>
            </w:pPr>
            <w:r w:rsidRPr="00892434">
              <w:rPr>
                <w:b/>
              </w:rPr>
              <w:t>Preamble</w:t>
            </w:r>
          </w:p>
          <w:p w:rsidR="004128E0" w:rsidRPr="00892434" w:rsidRDefault="004128E0" w:rsidP="004128E0">
            <w:pPr>
              <w:spacing w:after="120"/>
              <w:jc w:val="center"/>
            </w:pPr>
            <w:r w:rsidRPr="00892434">
              <w:t>(see 9.6.6.4.1)</w:t>
            </w:r>
          </w:p>
        </w:tc>
        <w:tc>
          <w:tcPr>
            <w:tcW w:w="4860" w:type="dxa"/>
          </w:tcPr>
          <w:p w:rsidR="004128E0" w:rsidRPr="00892434" w:rsidRDefault="004128E0" w:rsidP="004128E0">
            <w:pPr>
              <w:spacing w:after="120"/>
              <w:jc w:val="center"/>
              <w:rPr>
                <w:b/>
              </w:rPr>
            </w:pPr>
            <w:r w:rsidRPr="00892434">
              <w:rPr>
                <w:b/>
              </w:rPr>
              <w:t>PSDU</w:t>
            </w:r>
          </w:p>
          <w:p w:rsidR="004128E0" w:rsidRPr="00892434" w:rsidRDefault="004128E0" w:rsidP="004128E0">
            <w:pPr>
              <w:spacing w:after="120"/>
              <w:jc w:val="center"/>
            </w:pPr>
            <w:r w:rsidRPr="00892434">
              <w:t>(see 9.6.6.4.2)</w:t>
            </w:r>
          </w:p>
        </w:tc>
      </w:tr>
      <w:tr w:rsidR="004128E0" w:rsidRPr="00892434" w:rsidTr="004128E0">
        <w:tc>
          <w:tcPr>
            <w:tcW w:w="2520" w:type="dxa"/>
          </w:tcPr>
          <w:p w:rsidR="004128E0" w:rsidRPr="00892434" w:rsidRDefault="004128E0" w:rsidP="004128E0">
            <w:pPr>
              <w:spacing w:after="120"/>
              <w:jc w:val="center"/>
            </w:pPr>
            <w:r w:rsidRPr="00892434">
              <w:t>SHR</w:t>
            </w:r>
          </w:p>
        </w:tc>
        <w:tc>
          <w:tcPr>
            <w:tcW w:w="4860" w:type="dxa"/>
          </w:tcPr>
          <w:p w:rsidR="004128E0" w:rsidRPr="00892434" w:rsidRDefault="004128E0" w:rsidP="004128E0">
            <w:pPr>
              <w:spacing w:after="120"/>
              <w:jc w:val="center"/>
            </w:pPr>
            <w:r w:rsidRPr="00892434">
              <w:t>PHY payload</w:t>
            </w:r>
          </w:p>
        </w:tc>
      </w:tr>
    </w:tbl>
    <w:p w:rsidR="004128E0" w:rsidRPr="00892434" w:rsidRDefault="004128E0" w:rsidP="00B04DC1">
      <w:pPr>
        <w:spacing w:after="120"/>
        <w:rPr>
          <w:b/>
        </w:rPr>
      </w:pPr>
    </w:p>
    <w:p w:rsidR="004128E0" w:rsidRPr="00892434" w:rsidRDefault="004128E0" w:rsidP="00B04DC1">
      <w:pPr>
        <w:spacing w:after="120"/>
      </w:pPr>
      <w:r w:rsidRPr="00892434">
        <w:t>The S2-PSK PPDU frame structure consists of the preamble field and the PSDU PHY payload. No PHR field is used.</w:t>
      </w:r>
    </w:p>
    <w:p w:rsidR="004128E0" w:rsidRPr="00892434" w:rsidRDefault="004128E0" w:rsidP="004128E0">
      <w:pPr>
        <w:spacing w:after="120"/>
        <w:rPr>
          <w:b/>
        </w:rPr>
      </w:pPr>
      <w:r w:rsidRPr="00892434">
        <w:rPr>
          <w:b/>
        </w:rPr>
        <w:t>9.6.6.4.1 S2-PSK Preamble field</w:t>
      </w:r>
    </w:p>
    <w:p w:rsidR="004128E0" w:rsidRPr="00892434" w:rsidRDefault="004128E0" w:rsidP="00B04DC1">
      <w:pPr>
        <w:spacing w:after="120"/>
      </w:pPr>
      <w:r w:rsidRPr="00892434">
        <w:t xml:space="preserve">The preamble field for S2-PSK is two bit time long. The optical clock </w:t>
      </w:r>
      <w:r w:rsidR="005834B4" w:rsidRPr="00892434">
        <w:t>rate used at</w:t>
      </w:r>
      <w:r w:rsidRPr="00892434">
        <w:t xml:space="preserve"> </w:t>
      </w:r>
      <w:r w:rsidR="005834B4" w:rsidRPr="00892434">
        <w:t xml:space="preserve">the </w:t>
      </w:r>
      <w:r w:rsidRPr="00892434">
        <w:t>preamble field is the same as the</w:t>
      </w:r>
      <w:r w:rsidR="005834B4" w:rsidRPr="00892434">
        <w:t xml:space="preserve"> optical clock at PSDU PHY payload (</w:t>
      </w:r>
      <w:r w:rsidR="008D688E" w:rsidRPr="00892434">
        <w:t>200</w:t>
      </w:r>
      <w:r w:rsidR="005834B4" w:rsidRPr="00892434">
        <w:t>Hz for example).</w:t>
      </w:r>
    </w:p>
    <w:p w:rsidR="009D2160" w:rsidRPr="00892434" w:rsidRDefault="009D2160" w:rsidP="00B04DC1">
      <w:pPr>
        <w:spacing w:after="120"/>
      </w:pPr>
      <w:r w:rsidRPr="00892434">
        <w:t>The preamble (defined as follow) is distinguishable among RLL coded PHY payload (defined on the next sub-clause).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892434" w:rsidRPr="00892434" w:rsidTr="000E0C02">
        <w:tc>
          <w:tcPr>
            <w:tcW w:w="3116" w:type="dxa"/>
          </w:tcPr>
          <w:p w:rsidR="00EF3B2F" w:rsidRPr="00892434" w:rsidRDefault="00EF3B2F" w:rsidP="000E0C02">
            <w:pPr>
              <w:spacing w:after="120"/>
              <w:jc w:val="center"/>
            </w:pPr>
            <w:r w:rsidRPr="00892434">
              <w:t>Duration</w:t>
            </w:r>
          </w:p>
        </w:tc>
        <w:tc>
          <w:tcPr>
            <w:tcW w:w="3117" w:type="dxa"/>
          </w:tcPr>
          <w:p w:rsidR="00EF3B2F" w:rsidRPr="00892434" w:rsidRDefault="00EF3B2F" w:rsidP="000E0C02">
            <w:pPr>
              <w:spacing w:after="120"/>
              <w:jc w:val="center"/>
            </w:pPr>
            <w:r w:rsidRPr="00892434">
              <w:t>one bit time</w:t>
            </w:r>
          </w:p>
        </w:tc>
        <w:tc>
          <w:tcPr>
            <w:tcW w:w="3117" w:type="dxa"/>
          </w:tcPr>
          <w:p w:rsidR="00EF3B2F" w:rsidRPr="00892434" w:rsidRDefault="00EF3B2F" w:rsidP="000E0C02">
            <w:pPr>
              <w:spacing w:after="120"/>
              <w:jc w:val="center"/>
            </w:pPr>
            <w:r w:rsidRPr="00892434">
              <w:t>one bit time</w:t>
            </w:r>
          </w:p>
        </w:tc>
      </w:tr>
      <w:tr w:rsidR="00EF3B2F" w:rsidRPr="00892434" w:rsidTr="000E0C02">
        <w:tc>
          <w:tcPr>
            <w:tcW w:w="3116" w:type="dxa"/>
          </w:tcPr>
          <w:p w:rsidR="00EF3B2F" w:rsidRPr="00892434" w:rsidRDefault="00EF3B2F" w:rsidP="000E0C02">
            <w:pPr>
              <w:spacing w:after="120"/>
              <w:jc w:val="center"/>
            </w:pPr>
            <w:r w:rsidRPr="00892434">
              <w:t>Preamble</w:t>
            </w:r>
          </w:p>
        </w:tc>
        <w:tc>
          <w:tcPr>
            <w:tcW w:w="3117" w:type="dxa"/>
          </w:tcPr>
          <w:p w:rsidR="00EF3B2F" w:rsidRPr="00892434" w:rsidRDefault="00EF3B2F" w:rsidP="000E0C02">
            <w:pPr>
              <w:spacing w:after="120"/>
              <w:jc w:val="center"/>
            </w:pPr>
            <w:r w:rsidRPr="00892434">
              <w:t>1 1</w:t>
            </w:r>
          </w:p>
        </w:tc>
        <w:tc>
          <w:tcPr>
            <w:tcW w:w="3117" w:type="dxa"/>
          </w:tcPr>
          <w:p w:rsidR="00EF3B2F" w:rsidRPr="00892434" w:rsidRDefault="00EF3B2F" w:rsidP="000E0C02">
            <w:pPr>
              <w:spacing w:after="120"/>
              <w:jc w:val="center"/>
            </w:pPr>
            <w:r w:rsidRPr="00892434">
              <w:t>1 1</w:t>
            </w:r>
          </w:p>
        </w:tc>
      </w:tr>
    </w:tbl>
    <w:p w:rsidR="005834B4" w:rsidRPr="00892434" w:rsidRDefault="005834B4" w:rsidP="00B04DC1">
      <w:pPr>
        <w:spacing w:after="120"/>
      </w:pPr>
    </w:p>
    <w:p w:rsidR="005834B4" w:rsidRPr="00892434" w:rsidRDefault="005834B4" w:rsidP="005834B4">
      <w:pPr>
        <w:spacing w:after="120"/>
        <w:rPr>
          <w:b/>
        </w:rPr>
      </w:pPr>
      <w:r w:rsidRPr="00892434">
        <w:rPr>
          <w:b/>
        </w:rPr>
        <w:t>9.6.6.4.2 S2-PSK PSDU PHY payload</w:t>
      </w:r>
    </w:p>
    <w:p w:rsidR="005834B4" w:rsidRPr="00892434" w:rsidRDefault="00341BE6" w:rsidP="00B04DC1">
      <w:pPr>
        <w:spacing w:after="120"/>
      </w:pPr>
      <w:r w:rsidRPr="00892434">
        <w:t>The number of payload bits is variable, counted from the preamble of the PPDU frame to the preamble of the next PPDU frame.</w:t>
      </w:r>
    </w:p>
    <w:p w:rsidR="00EF3B2F" w:rsidRPr="00892434" w:rsidRDefault="00EF3B2F" w:rsidP="00B04DC1">
      <w:pPr>
        <w:spacing w:after="120"/>
      </w:pPr>
      <w:r w:rsidRPr="00892434">
        <w:t xml:space="preserve">The PPDU utilizes RLL code at code rate 1/2 as follows. 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892434" w:rsidRPr="00892434" w:rsidTr="00EF3B2F">
        <w:tc>
          <w:tcPr>
            <w:tcW w:w="3116" w:type="dxa"/>
          </w:tcPr>
          <w:p w:rsidR="008D688E" w:rsidRPr="00892434" w:rsidRDefault="008D688E" w:rsidP="008D688E">
            <w:pPr>
              <w:spacing w:after="120"/>
              <w:jc w:val="center"/>
            </w:pPr>
            <w:r w:rsidRPr="00892434">
              <w:t>Duration</w:t>
            </w:r>
          </w:p>
        </w:tc>
        <w:tc>
          <w:tcPr>
            <w:tcW w:w="3117" w:type="dxa"/>
          </w:tcPr>
          <w:p w:rsidR="008D688E" w:rsidRPr="00892434" w:rsidRDefault="008D688E" w:rsidP="008D688E">
            <w:pPr>
              <w:spacing w:after="120"/>
              <w:jc w:val="center"/>
            </w:pPr>
            <w:r w:rsidRPr="00892434">
              <w:t>one bit time</w:t>
            </w:r>
          </w:p>
        </w:tc>
        <w:tc>
          <w:tcPr>
            <w:tcW w:w="3117" w:type="dxa"/>
          </w:tcPr>
          <w:p w:rsidR="008D688E" w:rsidRPr="00892434" w:rsidRDefault="008D688E" w:rsidP="008D688E">
            <w:pPr>
              <w:spacing w:after="120"/>
              <w:jc w:val="center"/>
            </w:pPr>
            <w:r w:rsidRPr="00892434">
              <w:t>one bit time</w:t>
            </w:r>
          </w:p>
        </w:tc>
      </w:tr>
      <w:tr w:rsidR="00892434" w:rsidRPr="00892434" w:rsidTr="00EF3B2F">
        <w:tc>
          <w:tcPr>
            <w:tcW w:w="3116" w:type="dxa"/>
          </w:tcPr>
          <w:p w:rsidR="00EF3B2F" w:rsidRPr="00892434" w:rsidRDefault="00EF3B2F" w:rsidP="00EF3B2F">
            <w:pPr>
              <w:spacing w:after="120"/>
              <w:jc w:val="center"/>
            </w:pPr>
            <w:r w:rsidRPr="00892434">
              <w:t>Data bit</w:t>
            </w:r>
          </w:p>
        </w:tc>
        <w:tc>
          <w:tcPr>
            <w:tcW w:w="3117" w:type="dxa"/>
          </w:tcPr>
          <w:p w:rsidR="00EF3B2F" w:rsidRPr="00892434" w:rsidRDefault="00EF3B2F" w:rsidP="00EF3B2F">
            <w:pPr>
              <w:spacing w:after="120"/>
              <w:jc w:val="center"/>
            </w:pPr>
            <w:r w:rsidRPr="00892434">
              <w:t>0</w:t>
            </w:r>
          </w:p>
        </w:tc>
        <w:tc>
          <w:tcPr>
            <w:tcW w:w="3117" w:type="dxa"/>
          </w:tcPr>
          <w:p w:rsidR="00EF3B2F" w:rsidRPr="00892434" w:rsidRDefault="00EF3B2F" w:rsidP="00EF3B2F">
            <w:pPr>
              <w:spacing w:after="120"/>
              <w:jc w:val="center"/>
            </w:pPr>
            <w:r w:rsidRPr="00892434">
              <w:t>1</w:t>
            </w:r>
          </w:p>
        </w:tc>
      </w:tr>
      <w:tr w:rsidR="00EF3B2F" w:rsidRPr="00892434" w:rsidTr="00EF3B2F">
        <w:tc>
          <w:tcPr>
            <w:tcW w:w="3116" w:type="dxa"/>
          </w:tcPr>
          <w:p w:rsidR="00EF3B2F" w:rsidRPr="00892434" w:rsidRDefault="005C098A" w:rsidP="00EF3B2F">
            <w:pPr>
              <w:spacing w:after="120"/>
              <w:jc w:val="center"/>
            </w:pPr>
            <w:r w:rsidRPr="00892434">
              <w:t>RLL coding</w:t>
            </w:r>
          </w:p>
        </w:tc>
        <w:tc>
          <w:tcPr>
            <w:tcW w:w="3117" w:type="dxa"/>
          </w:tcPr>
          <w:p w:rsidR="00EF3B2F" w:rsidRPr="00892434" w:rsidRDefault="00EF3B2F" w:rsidP="00EF3B2F">
            <w:pPr>
              <w:spacing w:after="120"/>
              <w:jc w:val="center"/>
            </w:pPr>
            <w:r w:rsidRPr="00892434">
              <w:t>0 0</w:t>
            </w:r>
          </w:p>
        </w:tc>
        <w:tc>
          <w:tcPr>
            <w:tcW w:w="3117" w:type="dxa"/>
          </w:tcPr>
          <w:p w:rsidR="00EF3B2F" w:rsidRPr="00892434" w:rsidRDefault="00EF3B2F" w:rsidP="00EF3B2F">
            <w:pPr>
              <w:spacing w:after="120"/>
              <w:jc w:val="center"/>
            </w:pPr>
            <w:r w:rsidRPr="00892434">
              <w:t>0 1</w:t>
            </w:r>
          </w:p>
        </w:tc>
      </w:tr>
    </w:tbl>
    <w:p w:rsidR="00EF3B2F" w:rsidRPr="00892434" w:rsidRDefault="00EF3B2F" w:rsidP="00B04DC1">
      <w:pPr>
        <w:spacing w:after="120"/>
        <w:rPr>
          <w:b/>
        </w:rPr>
      </w:pPr>
    </w:p>
    <w:p w:rsidR="00B04DC1" w:rsidRPr="00892434" w:rsidRDefault="008D688E" w:rsidP="00B04DC1">
      <w:r w:rsidRPr="00892434">
        <w:t xml:space="preserve">The </w:t>
      </w:r>
      <w:r w:rsidR="005C098A" w:rsidRPr="00892434">
        <w:t xml:space="preserve">half of </w:t>
      </w:r>
      <w:r w:rsidRPr="00892434">
        <w:t>bit time is specified at longer than the maximum interframe interval of camera sampling to make sure that ev</w:t>
      </w:r>
      <w:r w:rsidR="005C098A" w:rsidRPr="00892434">
        <w:t>ery bit is sampled at least twice</w:t>
      </w:r>
      <w:r w:rsidRPr="00892434">
        <w:t>.</w:t>
      </w:r>
    </w:p>
    <w:p w:rsidR="004128E0" w:rsidRPr="00892434" w:rsidRDefault="004128E0" w:rsidP="00B04DC1"/>
    <w:p w:rsidR="004128E0" w:rsidRPr="00892434" w:rsidRDefault="004128E0" w:rsidP="00B04DC1"/>
    <w:p w:rsidR="00407CD1" w:rsidRPr="00892434" w:rsidRDefault="00407CD1" w:rsidP="00B04DC1"/>
    <w:p w:rsidR="004128E0" w:rsidRPr="00892434" w:rsidRDefault="004128E0" w:rsidP="00B04DC1"/>
    <w:p w:rsidR="004128E0" w:rsidRPr="00892434" w:rsidRDefault="004128E0" w:rsidP="00B04DC1"/>
    <w:p w:rsidR="004128E0" w:rsidRPr="00892434" w:rsidRDefault="004128E0" w:rsidP="00B04DC1"/>
    <w:p w:rsidR="00B04DC1" w:rsidRPr="00892434" w:rsidRDefault="00B04DC1" w:rsidP="00B04DC1">
      <w:pPr>
        <w:spacing w:after="120"/>
        <w:jc w:val="both"/>
        <w:rPr>
          <w:b/>
        </w:rPr>
      </w:pPr>
      <w:r w:rsidRPr="00892434">
        <w:rPr>
          <w:b/>
        </w:rPr>
        <w:lastRenderedPageBreak/>
        <w:t xml:space="preserve">                         </w:t>
      </w:r>
    </w:p>
    <w:p w:rsidR="00B04DC1" w:rsidRPr="00892434" w:rsidRDefault="00407CD1" w:rsidP="00B04DC1">
      <w:pPr>
        <w:spacing w:after="120"/>
        <w:jc w:val="both"/>
        <w:rPr>
          <w:b/>
        </w:rPr>
      </w:pPr>
      <w:r w:rsidRPr="00892434">
        <w:rPr>
          <w:b/>
        </w:rPr>
        <w:t>9.6.6.5</w:t>
      </w:r>
      <w:r w:rsidR="00B04DC1" w:rsidRPr="00892434">
        <w:rPr>
          <w:b/>
        </w:rPr>
        <w:t xml:space="preserve"> S2+DSM-PSK</w:t>
      </w:r>
      <w:r w:rsidR="004E2C0E" w:rsidRPr="00892434">
        <w:rPr>
          <w:b/>
        </w:rPr>
        <w:t xml:space="preserve"> (Divide</w:t>
      </w:r>
      <w:r w:rsidR="00691EED">
        <w:rPr>
          <w:b/>
        </w:rPr>
        <w:t>d</w:t>
      </w:r>
      <w:r w:rsidR="004E2C0E" w:rsidRPr="00892434">
        <w:rPr>
          <w:b/>
        </w:rPr>
        <w:t xml:space="preserve"> into two sub-clauses as follows)</w:t>
      </w:r>
    </w:p>
    <w:p w:rsidR="004E2C0E" w:rsidRPr="00892434" w:rsidRDefault="004E2C0E" w:rsidP="00B04DC1">
      <w:pPr>
        <w:spacing w:after="120"/>
        <w:jc w:val="both"/>
        <w:rPr>
          <w:b/>
        </w:rPr>
      </w:pPr>
    </w:p>
    <w:p w:rsidR="00B04DC1" w:rsidRPr="00892434" w:rsidRDefault="00617FB6" w:rsidP="00B04DC1">
      <w:pPr>
        <w:spacing w:after="120"/>
        <w:jc w:val="both"/>
        <w:rPr>
          <w:b/>
        </w:rPr>
      </w:pPr>
      <w:r w:rsidRPr="00892434">
        <w:rPr>
          <w:b/>
        </w:rPr>
        <w:t>9.6.6.5</w:t>
      </w:r>
      <w:r w:rsidR="00B04DC1" w:rsidRPr="00892434">
        <w:rPr>
          <w:b/>
        </w:rPr>
        <w:t xml:space="preserve"> S8-PSK</w:t>
      </w:r>
      <w:r w:rsidR="00407CD1" w:rsidRPr="00892434">
        <w:rPr>
          <w:b/>
        </w:rPr>
        <w:t xml:space="preserve"> PPDU format</w:t>
      </w:r>
    </w:p>
    <w:tbl>
      <w:tblPr>
        <w:tblStyle w:val="TableGrid"/>
        <w:tblW w:w="0" w:type="auto"/>
        <w:tblInd w:w="895" w:type="dxa"/>
        <w:tblLook w:val="04A0"/>
      </w:tblPr>
      <w:tblGrid>
        <w:gridCol w:w="1972"/>
        <w:gridCol w:w="3080"/>
        <w:gridCol w:w="3403"/>
      </w:tblGrid>
      <w:tr w:rsidR="00892434" w:rsidRPr="00892434" w:rsidTr="001A3567">
        <w:tc>
          <w:tcPr>
            <w:tcW w:w="1972" w:type="dxa"/>
          </w:tcPr>
          <w:p w:rsidR="001A3567" w:rsidRPr="00892434" w:rsidRDefault="001A3567" w:rsidP="000E0C02">
            <w:pPr>
              <w:spacing w:after="120"/>
              <w:jc w:val="center"/>
              <w:rPr>
                <w:b/>
              </w:rPr>
            </w:pPr>
            <w:r w:rsidRPr="00892434">
              <w:rPr>
                <w:b/>
              </w:rPr>
              <w:t>Preamble</w:t>
            </w:r>
          </w:p>
          <w:p w:rsidR="001A3567" w:rsidRPr="00892434" w:rsidRDefault="001A3567" w:rsidP="0061552D">
            <w:pPr>
              <w:spacing w:after="120"/>
              <w:jc w:val="center"/>
            </w:pPr>
            <w:r w:rsidRPr="00892434">
              <w:t>(see 9.6.6.5.1)</w:t>
            </w:r>
          </w:p>
        </w:tc>
        <w:tc>
          <w:tcPr>
            <w:tcW w:w="3080" w:type="dxa"/>
          </w:tcPr>
          <w:p w:rsidR="001A3567" w:rsidRPr="00892434" w:rsidRDefault="001A3567" w:rsidP="000E0C02">
            <w:pPr>
              <w:spacing w:after="120"/>
              <w:jc w:val="center"/>
              <w:rPr>
                <w:b/>
              </w:rPr>
            </w:pPr>
            <w:r w:rsidRPr="00892434">
              <w:rPr>
                <w:b/>
              </w:rPr>
              <w:t>PHY header</w:t>
            </w:r>
          </w:p>
          <w:p w:rsidR="001A3567" w:rsidRPr="00892434" w:rsidRDefault="001A3567" w:rsidP="001A3567">
            <w:pPr>
              <w:spacing w:after="120"/>
              <w:jc w:val="center"/>
              <w:rPr>
                <w:b/>
              </w:rPr>
            </w:pPr>
            <w:r w:rsidRPr="00892434">
              <w:t>(see 9.6.6.5.2)</w:t>
            </w:r>
          </w:p>
        </w:tc>
        <w:tc>
          <w:tcPr>
            <w:tcW w:w="3403" w:type="dxa"/>
          </w:tcPr>
          <w:p w:rsidR="001A3567" w:rsidRPr="00892434" w:rsidRDefault="001A3567" w:rsidP="000E0C02">
            <w:pPr>
              <w:spacing w:after="120"/>
              <w:jc w:val="center"/>
              <w:rPr>
                <w:b/>
              </w:rPr>
            </w:pPr>
            <w:r w:rsidRPr="00892434">
              <w:rPr>
                <w:b/>
              </w:rPr>
              <w:t>PSDU</w:t>
            </w:r>
          </w:p>
          <w:p w:rsidR="001A3567" w:rsidRPr="00892434" w:rsidRDefault="001A3567" w:rsidP="001A3567">
            <w:pPr>
              <w:spacing w:after="120"/>
              <w:jc w:val="center"/>
            </w:pPr>
            <w:r w:rsidRPr="00892434">
              <w:t>(see 9.6.6.5.3)</w:t>
            </w:r>
          </w:p>
        </w:tc>
      </w:tr>
      <w:tr w:rsidR="00892434" w:rsidRPr="00892434" w:rsidTr="001A3567">
        <w:tc>
          <w:tcPr>
            <w:tcW w:w="1972" w:type="dxa"/>
          </w:tcPr>
          <w:p w:rsidR="001A3567" w:rsidRPr="00892434" w:rsidRDefault="001A3567" w:rsidP="000E0C02">
            <w:pPr>
              <w:spacing w:after="120"/>
              <w:jc w:val="center"/>
            </w:pPr>
            <w:r w:rsidRPr="00892434">
              <w:t>SHR</w:t>
            </w:r>
          </w:p>
        </w:tc>
        <w:tc>
          <w:tcPr>
            <w:tcW w:w="3080" w:type="dxa"/>
          </w:tcPr>
          <w:p w:rsidR="001A3567" w:rsidRPr="00892434" w:rsidRDefault="001A3567" w:rsidP="000E0C02">
            <w:pPr>
              <w:spacing w:after="120"/>
              <w:jc w:val="center"/>
            </w:pPr>
            <w:r w:rsidRPr="00892434">
              <w:t>PHR</w:t>
            </w:r>
          </w:p>
        </w:tc>
        <w:tc>
          <w:tcPr>
            <w:tcW w:w="3403" w:type="dxa"/>
          </w:tcPr>
          <w:p w:rsidR="001A3567" w:rsidRPr="00892434" w:rsidRDefault="001A3567" w:rsidP="000E0C02">
            <w:pPr>
              <w:spacing w:after="120"/>
              <w:jc w:val="center"/>
            </w:pPr>
            <w:r w:rsidRPr="00892434">
              <w:t>PHY payload</w:t>
            </w:r>
          </w:p>
        </w:tc>
      </w:tr>
    </w:tbl>
    <w:p w:rsidR="00617FB6" w:rsidRPr="00892434" w:rsidRDefault="00617FB6" w:rsidP="00617FB6">
      <w:pPr>
        <w:spacing w:after="120"/>
      </w:pPr>
      <w:r w:rsidRPr="00892434">
        <w:t>The S8-PSK PPDU frame structure consists of the preamble field</w:t>
      </w:r>
      <w:r w:rsidR="001A3567" w:rsidRPr="00892434">
        <w:t>, PHR field,</w:t>
      </w:r>
      <w:r w:rsidRPr="00892434">
        <w:t xml:space="preserve"> and the PSDU PHY payload. </w:t>
      </w:r>
    </w:p>
    <w:p w:rsidR="00617FB6" w:rsidRPr="00892434" w:rsidRDefault="00617FB6" w:rsidP="00617FB6">
      <w:pPr>
        <w:spacing w:after="120"/>
        <w:rPr>
          <w:b/>
        </w:rPr>
      </w:pPr>
      <w:r w:rsidRPr="00892434">
        <w:rPr>
          <w:b/>
        </w:rPr>
        <w:t>9.6.6.</w:t>
      </w:r>
      <w:r w:rsidR="0061552D" w:rsidRPr="00892434">
        <w:rPr>
          <w:b/>
        </w:rPr>
        <w:t>5</w:t>
      </w:r>
      <w:r w:rsidRPr="00892434">
        <w:rPr>
          <w:b/>
        </w:rPr>
        <w:t>.1 S</w:t>
      </w:r>
      <w:r w:rsidR="0061552D" w:rsidRPr="00892434">
        <w:rPr>
          <w:b/>
        </w:rPr>
        <w:t>8</w:t>
      </w:r>
      <w:r w:rsidRPr="00892434">
        <w:rPr>
          <w:b/>
        </w:rPr>
        <w:t>-PSK Preamble field</w:t>
      </w:r>
    </w:p>
    <w:p w:rsidR="008D688E" w:rsidRPr="00892434" w:rsidRDefault="00617FB6" w:rsidP="006921EC">
      <w:pPr>
        <w:spacing w:after="120"/>
      </w:pPr>
      <w:r w:rsidRPr="00892434">
        <w:t xml:space="preserve">The </w:t>
      </w:r>
      <w:r w:rsidR="006B1684" w:rsidRPr="00892434">
        <w:t xml:space="preserve">length of </w:t>
      </w:r>
      <w:r w:rsidRPr="00892434">
        <w:t>preamble field for S</w:t>
      </w:r>
      <w:r w:rsidR="0061552D" w:rsidRPr="00892434">
        <w:t>8</w:t>
      </w:r>
      <w:r w:rsidRPr="00892434">
        <w:t xml:space="preserve">-PSK is </w:t>
      </w:r>
      <w:r w:rsidR="006B1684" w:rsidRPr="00892434">
        <w:t>equal to the S2-PSK preamble. Notably, t</w:t>
      </w:r>
      <w:r w:rsidR="008D688E" w:rsidRPr="00892434">
        <w:t>he symbol time of S8-PSK equals to the bit time of S2-PSK</w:t>
      </w:r>
      <w:r w:rsidR="006B1684" w:rsidRPr="00892434">
        <w:t xml:space="preserve"> because the S8-PSK does not utilize the 1/2-rate line code as S2-PSK</w:t>
      </w:r>
      <w:r w:rsidR="008D688E" w:rsidRPr="00892434">
        <w:t>.</w:t>
      </w:r>
      <w:r w:rsidR="006B1684" w:rsidRPr="00892434">
        <w:t xml:space="preserve"> Therefore, the </w:t>
      </w:r>
      <w:r w:rsidR="00963607" w:rsidRPr="00892434">
        <w:t>S8-PSK preamble field is four</w:t>
      </w:r>
      <w:r w:rsidR="006B1684" w:rsidRPr="00892434">
        <w:t xml:space="preserve"> symbol times long.</w:t>
      </w:r>
    </w:p>
    <w:p w:rsidR="00617FB6" w:rsidRPr="00892434" w:rsidRDefault="006921EC" w:rsidP="006921EC">
      <w:pPr>
        <w:spacing w:after="120"/>
      </w:pPr>
      <w:r w:rsidRPr="00892434">
        <w:t>The S8-PSK pr</w:t>
      </w:r>
      <w:r w:rsidR="00963607" w:rsidRPr="00892434">
        <w:t>eamble signal</w:t>
      </w:r>
      <w:r w:rsidRPr="00892434">
        <w:t xml:space="preserve"> is the </w:t>
      </w:r>
      <w:r w:rsidR="00920194" w:rsidRPr="00892434">
        <w:t xml:space="preserve">same as the preamble for S2-PSK in which LEDs in each light sources are synchronized and considered as one. </w:t>
      </w:r>
      <w:r w:rsidR="00980712" w:rsidRPr="00892434">
        <w:t>And then, two light sources blink at the same frequency (200Hz) and inverse phases.</w:t>
      </w:r>
    </w:p>
    <w:tbl>
      <w:tblPr>
        <w:tblStyle w:val="TableGrid"/>
        <w:tblW w:w="0" w:type="auto"/>
        <w:tblInd w:w="805" w:type="dxa"/>
        <w:tblLook w:val="04A0"/>
      </w:tblPr>
      <w:tblGrid>
        <w:gridCol w:w="2311"/>
        <w:gridCol w:w="5699"/>
      </w:tblGrid>
      <w:tr w:rsidR="00892434" w:rsidRPr="00892434" w:rsidTr="00CE6FD5">
        <w:tc>
          <w:tcPr>
            <w:tcW w:w="2311" w:type="dxa"/>
          </w:tcPr>
          <w:p w:rsidR="00E305A6" w:rsidRPr="00892434" w:rsidRDefault="00E305A6" w:rsidP="000E0C02">
            <w:pPr>
              <w:spacing w:after="120"/>
              <w:jc w:val="center"/>
            </w:pPr>
            <w:r w:rsidRPr="00892434">
              <w:t>Duration</w:t>
            </w:r>
          </w:p>
        </w:tc>
        <w:tc>
          <w:tcPr>
            <w:tcW w:w="5699" w:type="dxa"/>
          </w:tcPr>
          <w:p w:rsidR="00E305A6" w:rsidRPr="00892434" w:rsidRDefault="00E530FA" w:rsidP="00E530FA">
            <w:pPr>
              <w:spacing w:after="120"/>
              <w:jc w:val="center"/>
            </w:pPr>
            <w:r w:rsidRPr="00892434">
              <w:t>Four S8-PSK</w:t>
            </w:r>
            <w:r w:rsidR="00E305A6" w:rsidRPr="00892434">
              <w:t xml:space="preserve"> symbol</w:t>
            </w:r>
            <w:r w:rsidRPr="00892434">
              <w:t>s</w:t>
            </w:r>
            <w:r w:rsidR="00E305A6" w:rsidRPr="00892434">
              <w:t xml:space="preserve"> time</w:t>
            </w:r>
            <w:r w:rsidRPr="00892434">
              <w:t xml:space="preserve"> (= two S2-PSK bit time)</w:t>
            </w:r>
          </w:p>
        </w:tc>
      </w:tr>
      <w:tr w:rsidR="00892434" w:rsidRPr="00892434" w:rsidTr="00CE6FD5">
        <w:tc>
          <w:tcPr>
            <w:tcW w:w="2311" w:type="dxa"/>
          </w:tcPr>
          <w:p w:rsidR="00E305A6" w:rsidRPr="00892434" w:rsidRDefault="00E305A6" w:rsidP="000E0C02">
            <w:pPr>
              <w:spacing w:after="120"/>
              <w:jc w:val="center"/>
            </w:pPr>
            <w:r w:rsidRPr="00892434">
              <w:t>Preamble</w:t>
            </w:r>
          </w:p>
        </w:tc>
        <w:tc>
          <w:tcPr>
            <w:tcW w:w="5699" w:type="dxa"/>
          </w:tcPr>
          <w:p w:rsidR="00E305A6" w:rsidRPr="00892434" w:rsidRDefault="00E305A6" w:rsidP="00DE5446">
            <w:pPr>
              <w:spacing w:after="120"/>
              <w:jc w:val="center"/>
            </w:pPr>
            <w:r w:rsidRPr="00892434">
              <w:t xml:space="preserve">1 </w:t>
            </w:r>
            <w:r w:rsidR="00DE5446" w:rsidRPr="00892434">
              <w:t>1 1 1</w:t>
            </w:r>
          </w:p>
        </w:tc>
      </w:tr>
    </w:tbl>
    <w:p w:rsidR="00617FB6" w:rsidRPr="00892434" w:rsidRDefault="00720899" w:rsidP="00617FB6">
      <w:pPr>
        <w:spacing w:after="120"/>
        <w:rPr>
          <w:sz w:val="18"/>
        </w:rPr>
      </w:pPr>
      <w:r w:rsidRPr="00892434">
        <w:rPr>
          <w:sz w:val="18"/>
        </w:rPr>
        <w:t xml:space="preserve">1 means that </w:t>
      </w:r>
      <w:r w:rsidR="008B44EC" w:rsidRPr="00892434">
        <w:rPr>
          <w:sz w:val="18"/>
        </w:rPr>
        <w:t>t</w:t>
      </w:r>
      <w:r w:rsidR="001A73B7" w:rsidRPr="00892434">
        <w:rPr>
          <w:sz w:val="18"/>
        </w:rPr>
        <w:t>he two light sources blink</w:t>
      </w:r>
      <w:r w:rsidRPr="00892434">
        <w:rPr>
          <w:sz w:val="18"/>
        </w:rPr>
        <w:t xml:space="preserve"> at the same frequency (200Hz) and inverse phases.</w:t>
      </w:r>
    </w:p>
    <w:p w:rsidR="001977EB" w:rsidRPr="00892434" w:rsidRDefault="001977EB" w:rsidP="00617FB6">
      <w:pPr>
        <w:spacing w:after="120"/>
        <w:rPr>
          <w:sz w:val="18"/>
        </w:rPr>
      </w:pPr>
    </w:p>
    <w:p w:rsidR="001A3567" w:rsidRPr="00892434" w:rsidRDefault="001A3567" w:rsidP="001A3567">
      <w:pPr>
        <w:spacing w:after="120"/>
        <w:rPr>
          <w:b/>
        </w:rPr>
      </w:pPr>
      <w:r w:rsidRPr="00892434">
        <w:rPr>
          <w:b/>
        </w:rPr>
        <w:t>9.6.6.5.</w:t>
      </w:r>
      <w:r w:rsidR="00DF5448" w:rsidRPr="00892434">
        <w:rPr>
          <w:b/>
        </w:rPr>
        <w:t>2</w:t>
      </w:r>
      <w:r w:rsidRPr="00892434">
        <w:rPr>
          <w:b/>
        </w:rPr>
        <w:t xml:space="preserve"> S8-PSK PHR field</w:t>
      </w:r>
    </w:p>
    <w:p w:rsidR="009346BD" w:rsidRPr="00892434" w:rsidRDefault="00D212A5" w:rsidP="00617FB6">
      <w:pPr>
        <w:spacing w:after="120"/>
      </w:pPr>
      <w:r w:rsidRPr="00892434">
        <w:t xml:space="preserve">The PHY header shall be transmitted with </w:t>
      </w:r>
      <w:r w:rsidR="00320D17" w:rsidRPr="00892434">
        <w:t>S8-PSK modulation at the same optical clock rate as at PSDU PHY payload</w:t>
      </w:r>
      <w:r w:rsidR="00D87EB8" w:rsidRPr="00892434">
        <w:t xml:space="preserve"> (</w:t>
      </w:r>
      <w:r w:rsidR="005C098A" w:rsidRPr="00892434">
        <w:t xml:space="preserve">four times of the S2-PSK optical clock rate, e.g. </w:t>
      </w:r>
      <w:r w:rsidR="00D87EB8" w:rsidRPr="00892434">
        <w:t>800Hz)</w:t>
      </w:r>
      <w:r w:rsidR="00320D17" w:rsidRPr="00892434">
        <w:t>.</w:t>
      </w:r>
    </w:p>
    <w:p w:rsidR="009346BD" w:rsidRPr="00892434" w:rsidRDefault="00480031" w:rsidP="005C098A">
      <w:pPr>
        <w:spacing w:after="120"/>
        <w:jc w:val="both"/>
        <w:rPr>
          <w:b/>
        </w:rPr>
      </w:pPr>
      <w:r w:rsidRPr="00892434">
        <w:t xml:space="preserve">The PHY header will support </w:t>
      </w:r>
      <w:r w:rsidR="00795A4C" w:rsidRPr="00892434">
        <w:t xml:space="preserve">the related communication modes those are specified by MAC frame, </w:t>
      </w:r>
      <w:r w:rsidRPr="00892434">
        <w:t xml:space="preserve">at least low-overhead beacon mode, bidirectional </w:t>
      </w:r>
      <w:r w:rsidR="00053344" w:rsidRPr="00892434">
        <w:t>communications mode, and V2V mode</w:t>
      </w:r>
      <w:r w:rsidR="00795A4C" w:rsidRPr="00892434">
        <w:t xml:space="preserve"> will be supported</w:t>
      </w:r>
      <w:r w:rsidR="00053344" w:rsidRPr="00892434">
        <w:t xml:space="preserve">. The PHY header is TBD, will be clarified </w:t>
      </w:r>
      <w:r w:rsidR="00795A4C" w:rsidRPr="00892434">
        <w:t xml:space="preserve">along with MAC frame </w:t>
      </w:r>
      <w:r w:rsidR="00053344" w:rsidRPr="00892434">
        <w:t>when D1 comes out.</w:t>
      </w:r>
    </w:p>
    <w:p w:rsidR="00617FB6" w:rsidRPr="00892434" w:rsidRDefault="00617FB6" w:rsidP="00617FB6">
      <w:pPr>
        <w:spacing w:after="120"/>
        <w:rPr>
          <w:b/>
        </w:rPr>
      </w:pPr>
      <w:r w:rsidRPr="00892434">
        <w:rPr>
          <w:b/>
        </w:rPr>
        <w:t>9.6.6.</w:t>
      </w:r>
      <w:r w:rsidR="008E3EC7" w:rsidRPr="00892434">
        <w:rPr>
          <w:b/>
        </w:rPr>
        <w:t>5</w:t>
      </w:r>
      <w:r w:rsidRPr="00892434">
        <w:rPr>
          <w:b/>
        </w:rPr>
        <w:t>.</w:t>
      </w:r>
      <w:r w:rsidR="001A3567" w:rsidRPr="00892434">
        <w:rPr>
          <w:b/>
        </w:rPr>
        <w:t>3</w:t>
      </w:r>
      <w:r w:rsidRPr="00892434">
        <w:rPr>
          <w:b/>
        </w:rPr>
        <w:t xml:space="preserve"> S</w:t>
      </w:r>
      <w:r w:rsidR="0061552D" w:rsidRPr="00892434">
        <w:rPr>
          <w:b/>
        </w:rPr>
        <w:t>8</w:t>
      </w:r>
      <w:r w:rsidRPr="00892434">
        <w:rPr>
          <w:b/>
        </w:rPr>
        <w:t>-PSK PSDU PHY payload</w:t>
      </w:r>
    </w:p>
    <w:p w:rsidR="00617FB6" w:rsidRPr="00892434" w:rsidRDefault="00617FB6" w:rsidP="00617FB6">
      <w:pPr>
        <w:spacing w:after="120"/>
      </w:pPr>
      <w:r w:rsidRPr="00892434">
        <w:t xml:space="preserve">The number of payload </w:t>
      </w:r>
      <w:r w:rsidR="0061552D" w:rsidRPr="00892434">
        <w:t>symbols</w:t>
      </w:r>
      <w:r w:rsidRPr="00892434">
        <w:t xml:space="preserve"> is variable</w:t>
      </w:r>
      <w:r w:rsidR="00491FAD" w:rsidRPr="00892434">
        <w:t xml:space="preserve">. </w:t>
      </w:r>
      <w:r w:rsidR="0061552D" w:rsidRPr="00892434">
        <w:t>Each S8-PSK symbol carries 3-bits.</w:t>
      </w:r>
    </w:p>
    <w:tbl>
      <w:tblPr>
        <w:tblStyle w:val="TableGrid"/>
        <w:tblW w:w="0" w:type="auto"/>
        <w:tblLook w:val="04A0"/>
      </w:tblPr>
      <w:tblGrid>
        <w:gridCol w:w="2056"/>
        <w:gridCol w:w="1984"/>
        <w:gridCol w:w="1984"/>
        <w:gridCol w:w="1663"/>
        <w:gridCol w:w="1663"/>
      </w:tblGrid>
      <w:tr w:rsidR="00892434" w:rsidRPr="00892434" w:rsidTr="00491FAD">
        <w:tc>
          <w:tcPr>
            <w:tcW w:w="2056" w:type="dxa"/>
          </w:tcPr>
          <w:p w:rsidR="00491FAD" w:rsidRPr="00892434" w:rsidRDefault="00491FAD" w:rsidP="00A40C1B">
            <w:pPr>
              <w:spacing w:after="120"/>
              <w:jc w:val="center"/>
            </w:pPr>
          </w:p>
        </w:tc>
        <w:tc>
          <w:tcPr>
            <w:tcW w:w="1984" w:type="dxa"/>
          </w:tcPr>
          <w:p w:rsidR="00491FAD" w:rsidRPr="00892434" w:rsidRDefault="00491FAD" w:rsidP="00491FAD">
            <w:pPr>
              <w:spacing w:after="120"/>
              <w:jc w:val="center"/>
            </w:pPr>
            <w:r w:rsidRPr="00892434">
              <w:t>symbol 1</w:t>
            </w:r>
          </w:p>
        </w:tc>
        <w:tc>
          <w:tcPr>
            <w:tcW w:w="1984" w:type="dxa"/>
          </w:tcPr>
          <w:p w:rsidR="00491FAD" w:rsidRPr="00892434" w:rsidRDefault="00491FAD" w:rsidP="008D688E">
            <w:pPr>
              <w:spacing w:after="120"/>
              <w:jc w:val="center"/>
            </w:pPr>
            <w:r w:rsidRPr="00892434">
              <w:t>symbol 2</w:t>
            </w:r>
          </w:p>
        </w:tc>
        <w:tc>
          <w:tcPr>
            <w:tcW w:w="1663" w:type="dxa"/>
          </w:tcPr>
          <w:p w:rsidR="00491FAD" w:rsidRPr="00892434" w:rsidRDefault="00491FAD" w:rsidP="008D688E">
            <w:pPr>
              <w:spacing w:after="120"/>
              <w:jc w:val="center"/>
            </w:pPr>
            <w:r w:rsidRPr="00892434">
              <w:t>…</w:t>
            </w:r>
          </w:p>
        </w:tc>
        <w:tc>
          <w:tcPr>
            <w:tcW w:w="1663" w:type="dxa"/>
          </w:tcPr>
          <w:p w:rsidR="00491FAD" w:rsidRPr="00892434" w:rsidRDefault="00491FAD" w:rsidP="008D688E">
            <w:pPr>
              <w:spacing w:after="120"/>
              <w:jc w:val="center"/>
            </w:pPr>
            <w:r w:rsidRPr="00892434">
              <w:t>symbol N</w:t>
            </w:r>
          </w:p>
        </w:tc>
      </w:tr>
      <w:tr w:rsidR="00491FAD" w:rsidRPr="00892434" w:rsidTr="00491FAD">
        <w:tc>
          <w:tcPr>
            <w:tcW w:w="2056" w:type="dxa"/>
          </w:tcPr>
          <w:p w:rsidR="00491FAD" w:rsidRPr="00892434" w:rsidRDefault="00491FAD" w:rsidP="00A40C1B">
            <w:pPr>
              <w:spacing w:after="120"/>
              <w:jc w:val="center"/>
            </w:pPr>
            <w:r w:rsidRPr="00892434">
              <w:t>Data bits</w:t>
            </w:r>
          </w:p>
        </w:tc>
        <w:tc>
          <w:tcPr>
            <w:tcW w:w="1984" w:type="dxa"/>
          </w:tcPr>
          <w:p w:rsidR="00491FAD" w:rsidRPr="00892434" w:rsidRDefault="00491FAD" w:rsidP="00A40C1B">
            <w:pPr>
              <w:spacing w:after="120"/>
              <w:jc w:val="center"/>
            </w:pPr>
            <w:r w:rsidRPr="00892434">
              <w:t>3 bits</w:t>
            </w:r>
          </w:p>
        </w:tc>
        <w:tc>
          <w:tcPr>
            <w:tcW w:w="1984" w:type="dxa"/>
          </w:tcPr>
          <w:p w:rsidR="00491FAD" w:rsidRPr="00892434" w:rsidRDefault="00491FAD" w:rsidP="00A40C1B">
            <w:pPr>
              <w:spacing w:after="120"/>
              <w:jc w:val="center"/>
            </w:pPr>
            <w:r w:rsidRPr="00892434">
              <w:t>3 bits</w:t>
            </w:r>
          </w:p>
        </w:tc>
        <w:tc>
          <w:tcPr>
            <w:tcW w:w="1663" w:type="dxa"/>
          </w:tcPr>
          <w:p w:rsidR="00491FAD" w:rsidRPr="00892434" w:rsidRDefault="00491FAD" w:rsidP="00A40C1B">
            <w:pPr>
              <w:spacing w:after="120"/>
              <w:jc w:val="center"/>
            </w:pPr>
          </w:p>
        </w:tc>
        <w:tc>
          <w:tcPr>
            <w:tcW w:w="1663" w:type="dxa"/>
          </w:tcPr>
          <w:p w:rsidR="00491FAD" w:rsidRPr="00892434" w:rsidRDefault="00491FAD" w:rsidP="00A40C1B">
            <w:pPr>
              <w:spacing w:after="120"/>
              <w:jc w:val="center"/>
              <w:rPr>
                <w:b/>
              </w:rPr>
            </w:pPr>
            <w:r w:rsidRPr="00892434">
              <w:t>3 bits</w:t>
            </w:r>
          </w:p>
        </w:tc>
      </w:tr>
    </w:tbl>
    <w:p w:rsidR="008D688E" w:rsidRPr="00892434" w:rsidRDefault="008D688E" w:rsidP="00617FB6">
      <w:pPr>
        <w:spacing w:after="120"/>
      </w:pPr>
    </w:p>
    <w:p w:rsidR="005C098A" w:rsidRPr="00892434" w:rsidRDefault="005C098A" w:rsidP="005C098A">
      <w:pPr>
        <w:jc w:val="both"/>
      </w:pPr>
      <w:r w:rsidRPr="00892434">
        <w:t>The symbol time of S8-PSK is a half the bit time of S2-PSK because the S2-PSK utilizes 1/2-rate line code but S8-PSK does not.  Also, the symbol time of S8-PSK is specified at longer than the maximum interframe interval of camera sampling to make sure that every symbol is sampled at least once.</w:t>
      </w:r>
    </w:p>
    <w:p w:rsidR="008D688E" w:rsidRPr="00892434" w:rsidRDefault="008D688E" w:rsidP="00617FB6">
      <w:pPr>
        <w:spacing w:after="120"/>
      </w:pPr>
    </w:p>
    <w:p w:rsidR="00B04DC1" w:rsidRPr="00892434" w:rsidRDefault="00B04DC1" w:rsidP="00B04DC1">
      <w:pPr>
        <w:spacing w:after="120"/>
        <w:jc w:val="both"/>
        <w:rPr>
          <w:b/>
        </w:rPr>
      </w:pPr>
    </w:p>
    <w:p w:rsidR="00B04DC1" w:rsidRPr="00892434" w:rsidRDefault="00407CD1" w:rsidP="00B04DC1">
      <w:pPr>
        <w:spacing w:after="120"/>
        <w:jc w:val="both"/>
        <w:rPr>
          <w:b/>
        </w:rPr>
      </w:pPr>
      <w:r w:rsidRPr="00892434">
        <w:rPr>
          <w:b/>
        </w:rPr>
        <w:t>9.6.6.</w:t>
      </w:r>
      <w:r w:rsidR="00A04444" w:rsidRPr="00892434">
        <w:rPr>
          <w:b/>
        </w:rPr>
        <w:t>6</w:t>
      </w:r>
      <w:r w:rsidR="00B04DC1" w:rsidRPr="00892434">
        <w:rPr>
          <w:b/>
        </w:rPr>
        <w:t xml:space="preserve"> </w:t>
      </w:r>
      <w:r w:rsidR="00AD1856" w:rsidRPr="00892434">
        <w:rPr>
          <w:b/>
        </w:rPr>
        <w:t xml:space="preserve">Hybrid </w:t>
      </w:r>
      <w:r w:rsidRPr="00892434">
        <w:rPr>
          <w:b/>
        </w:rPr>
        <w:t>Spatial PSK</w:t>
      </w:r>
      <w:r w:rsidR="00D848B0" w:rsidRPr="00892434">
        <w:rPr>
          <w:b/>
        </w:rPr>
        <w:t xml:space="preserve"> (HS-PSK)</w:t>
      </w:r>
    </w:p>
    <w:p w:rsidR="00D848B0" w:rsidRPr="00892434" w:rsidRDefault="00D848B0" w:rsidP="00D848B0">
      <w:pPr>
        <w:spacing w:after="120"/>
        <w:jc w:val="both"/>
        <w:rPr>
          <w:b/>
        </w:rPr>
      </w:pPr>
    </w:p>
    <w:tbl>
      <w:tblPr>
        <w:tblStyle w:val="TableGrid"/>
        <w:tblW w:w="0" w:type="auto"/>
        <w:tblInd w:w="895" w:type="dxa"/>
        <w:tblLook w:val="04A0"/>
      </w:tblPr>
      <w:tblGrid>
        <w:gridCol w:w="1616"/>
        <w:gridCol w:w="2265"/>
        <w:gridCol w:w="2117"/>
        <w:gridCol w:w="2457"/>
      </w:tblGrid>
      <w:tr w:rsidR="00892434" w:rsidRPr="00892434" w:rsidTr="00D848B0">
        <w:tc>
          <w:tcPr>
            <w:tcW w:w="1616" w:type="dxa"/>
          </w:tcPr>
          <w:p w:rsidR="00D848B0" w:rsidRPr="00892434" w:rsidRDefault="00D848B0" w:rsidP="000E0C02">
            <w:pPr>
              <w:spacing w:after="120"/>
              <w:jc w:val="center"/>
              <w:rPr>
                <w:b/>
              </w:rPr>
            </w:pPr>
            <w:r w:rsidRPr="00892434">
              <w:rPr>
                <w:b/>
              </w:rPr>
              <w:t>Preamble</w:t>
            </w:r>
          </w:p>
          <w:p w:rsidR="00D848B0" w:rsidRPr="00892434" w:rsidRDefault="00D848B0" w:rsidP="00D848B0">
            <w:pPr>
              <w:spacing w:after="120"/>
              <w:jc w:val="center"/>
            </w:pPr>
            <w:r w:rsidRPr="00892434">
              <w:t>(see 9.6.6.6.1)</w:t>
            </w:r>
          </w:p>
        </w:tc>
        <w:tc>
          <w:tcPr>
            <w:tcW w:w="2265" w:type="dxa"/>
          </w:tcPr>
          <w:p w:rsidR="00D848B0" w:rsidRPr="00892434" w:rsidRDefault="00D848B0" w:rsidP="000E0C02">
            <w:pPr>
              <w:spacing w:after="120"/>
              <w:jc w:val="center"/>
              <w:rPr>
                <w:b/>
              </w:rPr>
            </w:pPr>
            <w:r w:rsidRPr="00892434">
              <w:rPr>
                <w:b/>
              </w:rPr>
              <w:t>PHY header</w:t>
            </w:r>
          </w:p>
          <w:p w:rsidR="00D848B0" w:rsidRPr="00892434" w:rsidRDefault="00D848B0" w:rsidP="00D848B0">
            <w:pPr>
              <w:spacing w:after="120"/>
              <w:jc w:val="center"/>
              <w:rPr>
                <w:b/>
              </w:rPr>
            </w:pPr>
            <w:r w:rsidRPr="00892434">
              <w:t>(see 9.6.6.6.2)</w:t>
            </w:r>
          </w:p>
        </w:tc>
        <w:tc>
          <w:tcPr>
            <w:tcW w:w="2117" w:type="dxa"/>
          </w:tcPr>
          <w:p w:rsidR="00D848B0" w:rsidRPr="00892434" w:rsidRDefault="00D848B0" w:rsidP="000E0C02">
            <w:pPr>
              <w:spacing w:after="120"/>
              <w:jc w:val="center"/>
              <w:rPr>
                <w:b/>
              </w:rPr>
            </w:pPr>
            <w:r w:rsidRPr="00892434">
              <w:rPr>
                <w:b/>
              </w:rPr>
              <w:t>HCS</w:t>
            </w:r>
          </w:p>
          <w:p w:rsidR="00D848B0" w:rsidRPr="00892434" w:rsidRDefault="00D848B0" w:rsidP="00D848B0">
            <w:pPr>
              <w:spacing w:after="120"/>
              <w:jc w:val="center"/>
              <w:rPr>
                <w:b/>
              </w:rPr>
            </w:pPr>
            <w:r w:rsidRPr="00892434">
              <w:t>(see 9.6.6.6.3)</w:t>
            </w:r>
          </w:p>
        </w:tc>
        <w:tc>
          <w:tcPr>
            <w:tcW w:w="2457" w:type="dxa"/>
          </w:tcPr>
          <w:p w:rsidR="00D848B0" w:rsidRPr="00892434" w:rsidRDefault="00D848B0" w:rsidP="000E0C02">
            <w:pPr>
              <w:spacing w:after="120"/>
              <w:jc w:val="center"/>
              <w:rPr>
                <w:b/>
              </w:rPr>
            </w:pPr>
            <w:r w:rsidRPr="00892434">
              <w:rPr>
                <w:b/>
              </w:rPr>
              <w:t>PSDU</w:t>
            </w:r>
          </w:p>
          <w:p w:rsidR="00D848B0" w:rsidRPr="00892434" w:rsidRDefault="00D848B0" w:rsidP="00D848B0">
            <w:pPr>
              <w:spacing w:after="120"/>
              <w:jc w:val="center"/>
            </w:pPr>
            <w:r w:rsidRPr="00892434">
              <w:t>(see 9.6.6.6.4)</w:t>
            </w:r>
          </w:p>
        </w:tc>
      </w:tr>
      <w:tr w:rsidR="00892434" w:rsidRPr="00892434" w:rsidTr="00FC25EB">
        <w:tc>
          <w:tcPr>
            <w:tcW w:w="1616" w:type="dxa"/>
          </w:tcPr>
          <w:p w:rsidR="007B5CE3" w:rsidRPr="00892434" w:rsidRDefault="007B5CE3" w:rsidP="000E0C02">
            <w:pPr>
              <w:spacing w:after="120"/>
              <w:jc w:val="center"/>
            </w:pPr>
            <w:r w:rsidRPr="00892434">
              <w:t>SHR</w:t>
            </w:r>
          </w:p>
        </w:tc>
        <w:tc>
          <w:tcPr>
            <w:tcW w:w="4382" w:type="dxa"/>
            <w:gridSpan w:val="2"/>
          </w:tcPr>
          <w:p w:rsidR="007B5CE3" w:rsidRPr="00892434" w:rsidRDefault="007B5CE3" w:rsidP="000E0C02">
            <w:pPr>
              <w:spacing w:after="120"/>
              <w:jc w:val="center"/>
            </w:pPr>
            <w:r w:rsidRPr="00892434">
              <w:t>PHR</w:t>
            </w:r>
          </w:p>
        </w:tc>
        <w:tc>
          <w:tcPr>
            <w:tcW w:w="2457" w:type="dxa"/>
          </w:tcPr>
          <w:p w:rsidR="007B5CE3" w:rsidRPr="00892434" w:rsidRDefault="007B5CE3" w:rsidP="000E0C02">
            <w:pPr>
              <w:spacing w:after="120"/>
              <w:jc w:val="center"/>
            </w:pPr>
            <w:r w:rsidRPr="00892434">
              <w:t>PHY payload</w:t>
            </w:r>
          </w:p>
        </w:tc>
      </w:tr>
    </w:tbl>
    <w:p w:rsidR="00D848B0" w:rsidRPr="00892434" w:rsidRDefault="00D848B0" w:rsidP="00D848B0">
      <w:pPr>
        <w:spacing w:after="120"/>
      </w:pPr>
      <w:r w:rsidRPr="00892434">
        <w:t xml:space="preserve">The HS-PSK PPDU frame structure consists of the preamble field, PHR sub-fields, and the PSDU PHY payload. </w:t>
      </w:r>
    </w:p>
    <w:p w:rsidR="00D848B0" w:rsidRPr="00892434" w:rsidRDefault="00D848B0" w:rsidP="00D848B0">
      <w:pPr>
        <w:spacing w:after="120"/>
        <w:rPr>
          <w:b/>
        </w:rPr>
      </w:pPr>
      <w:r w:rsidRPr="00892434">
        <w:rPr>
          <w:b/>
        </w:rPr>
        <w:t xml:space="preserve">9.6.6.5.1 </w:t>
      </w:r>
      <w:r w:rsidR="00DF5448" w:rsidRPr="00892434">
        <w:rPr>
          <w:b/>
        </w:rPr>
        <w:t>HS-</w:t>
      </w:r>
      <w:r w:rsidRPr="00892434">
        <w:rPr>
          <w:b/>
        </w:rPr>
        <w:t>PSK Preamble field</w:t>
      </w:r>
    </w:p>
    <w:p w:rsidR="00FB5E6F" w:rsidRPr="00892434" w:rsidRDefault="00D848B0" w:rsidP="006B1684">
      <w:pPr>
        <w:spacing w:after="120"/>
        <w:jc w:val="both"/>
      </w:pPr>
      <w:r w:rsidRPr="00892434">
        <w:t xml:space="preserve">The preamble field for HS-PSK </w:t>
      </w:r>
      <w:r w:rsidR="00FB5E6F" w:rsidRPr="00892434">
        <w:t>the same as S8-PSK preamble in which two light sources (LEDs inside are spatial redundancy grouped) blink at the same frequency (e.g. 200Hz) and inverse phases.</w:t>
      </w:r>
    </w:p>
    <w:p w:rsidR="00D848B0" w:rsidRPr="00892434" w:rsidRDefault="00FB5E6F" w:rsidP="00356975">
      <w:pPr>
        <w:spacing w:after="120"/>
        <w:jc w:val="both"/>
      </w:pPr>
      <w:r w:rsidRPr="00892434">
        <w:t xml:space="preserve">Since HS-PSK is the hybrid modulation of S2-PSK and DSM-PSK, the duration for HS-PSK preamble is exactly equivalent to the S2-PSK preamble. </w:t>
      </w:r>
    </w:p>
    <w:tbl>
      <w:tblPr>
        <w:tblStyle w:val="TableGrid"/>
        <w:tblW w:w="0" w:type="auto"/>
        <w:tblInd w:w="805" w:type="dxa"/>
        <w:tblLook w:val="04A0"/>
      </w:tblPr>
      <w:tblGrid>
        <w:gridCol w:w="2311"/>
        <w:gridCol w:w="5699"/>
      </w:tblGrid>
      <w:tr w:rsidR="00892434" w:rsidRPr="00892434" w:rsidTr="00A40C1B">
        <w:tc>
          <w:tcPr>
            <w:tcW w:w="2311" w:type="dxa"/>
          </w:tcPr>
          <w:p w:rsidR="005D1E76" w:rsidRPr="00892434" w:rsidRDefault="005D1E76" w:rsidP="00A40C1B">
            <w:pPr>
              <w:spacing w:after="120"/>
              <w:jc w:val="center"/>
            </w:pPr>
            <w:r w:rsidRPr="00892434">
              <w:t>Duration</w:t>
            </w:r>
          </w:p>
        </w:tc>
        <w:tc>
          <w:tcPr>
            <w:tcW w:w="5699" w:type="dxa"/>
          </w:tcPr>
          <w:p w:rsidR="005D1E76" w:rsidRPr="00892434" w:rsidRDefault="005D1E76" w:rsidP="005D1E76">
            <w:pPr>
              <w:spacing w:after="120"/>
              <w:jc w:val="center"/>
            </w:pPr>
            <w:r w:rsidRPr="00892434">
              <w:t>two S2-PSK bit time</w:t>
            </w:r>
            <w:r w:rsidR="000B2EED" w:rsidRPr="00892434">
              <w:t>s</w:t>
            </w:r>
          </w:p>
        </w:tc>
      </w:tr>
      <w:tr w:rsidR="00892434" w:rsidRPr="00892434" w:rsidTr="00A40C1B">
        <w:tc>
          <w:tcPr>
            <w:tcW w:w="2311" w:type="dxa"/>
          </w:tcPr>
          <w:p w:rsidR="005D1E76" w:rsidRPr="00892434" w:rsidRDefault="005D1E76" w:rsidP="000B2EED">
            <w:pPr>
              <w:spacing w:after="120"/>
              <w:jc w:val="center"/>
            </w:pPr>
            <w:r w:rsidRPr="00892434">
              <w:t xml:space="preserve">S2-PSK </w:t>
            </w:r>
            <w:r w:rsidR="000B2EED" w:rsidRPr="00892434">
              <w:t>state</w:t>
            </w:r>
          </w:p>
        </w:tc>
        <w:tc>
          <w:tcPr>
            <w:tcW w:w="5699" w:type="dxa"/>
          </w:tcPr>
          <w:p w:rsidR="005D1E76" w:rsidRPr="00892434" w:rsidRDefault="005D1E76" w:rsidP="00A40C1B">
            <w:pPr>
              <w:spacing w:after="120"/>
              <w:jc w:val="center"/>
            </w:pPr>
            <w:r w:rsidRPr="00892434">
              <w:t>1 1 1 1</w:t>
            </w:r>
          </w:p>
        </w:tc>
      </w:tr>
      <w:tr w:rsidR="00892434" w:rsidRPr="00892434" w:rsidTr="00A40C1B">
        <w:tc>
          <w:tcPr>
            <w:tcW w:w="2311" w:type="dxa"/>
          </w:tcPr>
          <w:p w:rsidR="005D1E76" w:rsidRPr="00892434" w:rsidRDefault="005D1E76" w:rsidP="00702FD4">
            <w:pPr>
              <w:spacing w:after="120"/>
              <w:jc w:val="center"/>
            </w:pPr>
            <w:r w:rsidRPr="00892434">
              <w:t>DS</w:t>
            </w:r>
            <w:r w:rsidR="00702FD4" w:rsidRPr="00892434">
              <w:t>8</w:t>
            </w:r>
            <w:r w:rsidRPr="00892434">
              <w:t>-PSK data</w:t>
            </w:r>
          </w:p>
        </w:tc>
        <w:tc>
          <w:tcPr>
            <w:tcW w:w="5699" w:type="dxa"/>
          </w:tcPr>
          <w:p w:rsidR="005D1E76" w:rsidRPr="00892434" w:rsidRDefault="005D1E76" w:rsidP="00A40C1B">
            <w:pPr>
              <w:spacing w:after="120"/>
              <w:jc w:val="center"/>
            </w:pPr>
            <w:r w:rsidRPr="00892434">
              <w:t>None</w:t>
            </w:r>
          </w:p>
        </w:tc>
      </w:tr>
    </w:tbl>
    <w:p w:rsidR="007D2006" w:rsidRPr="00892434" w:rsidRDefault="007D2006" w:rsidP="007D2006">
      <w:pPr>
        <w:spacing w:after="120"/>
        <w:rPr>
          <w:sz w:val="18"/>
        </w:rPr>
      </w:pPr>
      <w:r w:rsidRPr="00892434">
        <w:rPr>
          <w:sz w:val="18"/>
        </w:rPr>
        <w:t>1 means that the two light sources blink at the same frequency (200Hz) and inverse phases.</w:t>
      </w:r>
    </w:p>
    <w:p w:rsidR="00D848B0" w:rsidRPr="00892434" w:rsidRDefault="00D848B0" w:rsidP="00D848B0">
      <w:pPr>
        <w:spacing w:after="120"/>
        <w:rPr>
          <w:b/>
        </w:rPr>
      </w:pPr>
      <w:r w:rsidRPr="00892434">
        <w:rPr>
          <w:b/>
        </w:rPr>
        <w:t>9.6.6.5.</w:t>
      </w:r>
      <w:r w:rsidR="00DF5448" w:rsidRPr="00892434">
        <w:rPr>
          <w:b/>
        </w:rPr>
        <w:t>2</w:t>
      </w:r>
      <w:r w:rsidRPr="00892434">
        <w:rPr>
          <w:b/>
        </w:rPr>
        <w:t xml:space="preserve"> </w:t>
      </w:r>
      <w:r w:rsidR="00DF5448" w:rsidRPr="00892434">
        <w:rPr>
          <w:b/>
        </w:rPr>
        <w:t xml:space="preserve">HS-PSK </w:t>
      </w:r>
      <w:r w:rsidRPr="00892434">
        <w:rPr>
          <w:b/>
        </w:rPr>
        <w:t>PH</w:t>
      </w:r>
      <w:r w:rsidR="00923556" w:rsidRPr="00892434">
        <w:rPr>
          <w:b/>
        </w:rPr>
        <w:t>Y</w:t>
      </w:r>
      <w:r w:rsidRPr="00892434">
        <w:rPr>
          <w:b/>
        </w:rPr>
        <w:t xml:space="preserve"> </w:t>
      </w:r>
      <w:r w:rsidR="00923556" w:rsidRPr="00892434">
        <w:rPr>
          <w:b/>
        </w:rPr>
        <w:t>header</w:t>
      </w:r>
    </w:p>
    <w:p w:rsidR="00356975" w:rsidRPr="00892434" w:rsidRDefault="00356975" w:rsidP="00356975">
      <w:pPr>
        <w:spacing w:after="120"/>
        <w:jc w:val="both"/>
      </w:pPr>
      <w:r w:rsidRPr="00892434">
        <w:t>The PHY header will support the related communication modes those are specified by MAC frame, at least low-overhead beacon mode, bidirectional communications mode, and V2V mode will be supported. The PHY header is TBD, will be clarified along with MAC frame when D1 comes out.</w:t>
      </w:r>
    </w:p>
    <w:p w:rsidR="00923556" w:rsidRPr="00892434" w:rsidRDefault="00923556" w:rsidP="00923556">
      <w:pPr>
        <w:spacing w:after="120"/>
        <w:rPr>
          <w:b/>
        </w:rPr>
      </w:pPr>
      <w:r w:rsidRPr="00892434">
        <w:rPr>
          <w:b/>
        </w:rPr>
        <w:t xml:space="preserve">9.6.6.5.3 </w:t>
      </w:r>
      <w:r w:rsidR="00CD204F" w:rsidRPr="00892434">
        <w:rPr>
          <w:b/>
        </w:rPr>
        <w:t xml:space="preserve">HS-PSK </w:t>
      </w:r>
      <w:r w:rsidRPr="00892434">
        <w:rPr>
          <w:b/>
        </w:rPr>
        <w:t>HSC</w:t>
      </w:r>
    </w:p>
    <w:p w:rsidR="00923556" w:rsidRPr="00892434" w:rsidRDefault="00356975" w:rsidP="00D848B0">
      <w:pPr>
        <w:spacing w:after="120"/>
        <w:rPr>
          <w:b/>
        </w:rPr>
      </w:pPr>
      <w:r w:rsidRPr="00892434">
        <w:t>TBD along with PHY header.</w:t>
      </w:r>
    </w:p>
    <w:p w:rsidR="00D848B0" w:rsidRPr="00892434" w:rsidRDefault="00D848B0" w:rsidP="00D848B0">
      <w:pPr>
        <w:spacing w:after="120"/>
        <w:rPr>
          <w:b/>
        </w:rPr>
      </w:pPr>
      <w:r w:rsidRPr="00892434">
        <w:rPr>
          <w:b/>
        </w:rPr>
        <w:t>9.6.6.5.</w:t>
      </w:r>
      <w:r w:rsidR="00923556" w:rsidRPr="00892434">
        <w:rPr>
          <w:b/>
        </w:rPr>
        <w:t>4</w:t>
      </w:r>
      <w:r w:rsidRPr="00892434">
        <w:rPr>
          <w:b/>
        </w:rPr>
        <w:t xml:space="preserve"> </w:t>
      </w:r>
      <w:r w:rsidR="00CD204F" w:rsidRPr="00892434">
        <w:rPr>
          <w:b/>
        </w:rPr>
        <w:t xml:space="preserve">HS-PSK </w:t>
      </w:r>
      <w:r w:rsidRPr="00892434">
        <w:rPr>
          <w:b/>
        </w:rPr>
        <w:t>PSDU PHY payload</w:t>
      </w:r>
    </w:p>
    <w:p w:rsidR="00A737CC" w:rsidRPr="00892434" w:rsidRDefault="00CD204F" w:rsidP="00D848B0">
      <w:pPr>
        <w:spacing w:after="120"/>
      </w:pPr>
      <w:r w:rsidRPr="00892434">
        <w:t xml:space="preserve">The PSDU </w:t>
      </w:r>
      <w:r w:rsidR="00A737CC" w:rsidRPr="00892434">
        <w:t xml:space="preserve">consists of multiple data symbols, each symbol carries 3-bits data. </w:t>
      </w:r>
      <w:r w:rsidR="009C543A" w:rsidRPr="00892434">
        <w:t xml:space="preserve">Either </w:t>
      </w:r>
      <w:r w:rsidR="00A737CC" w:rsidRPr="00892434">
        <w:t xml:space="preserve">the low dimming or the high dimming </w:t>
      </w:r>
      <w:r w:rsidR="009C543A" w:rsidRPr="00892434">
        <w:t>duration</w:t>
      </w:r>
      <w:r w:rsidR="00A737CC" w:rsidRPr="00892434">
        <w:t xml:space="preserve"> of S2-PSK</w:t>
      </w:r>
      <w:r w:rsidR="009C543A" w:rsidRPr="00892434">
        <w:t xml:space="preserve"> carries</w:t>
      </w:r>
      <w:r w:rsidR="00A737CC" w:rsidRPr="00892434">
        <w:t xml:space="preserve"> N </w:t>
      </w:r>
      <w:r w:rsidR="009C543A" w:rsidRPr="00892434">
        <w:t>symbols.</w:t>
      </w:r>
      <w:r w:rsidR="00A737CC" w:rsidRPr="00892434">
        <w:t xml:space="preserve"> </w:t>
      </w:r>
    </w:p>
    <w:p w:rsidR="00A737CC" w:rsidRPr="00892434" w:rsidRDefault="00A737CC" w:rsidP="00D848B0">
      <w:pPr>
        <w:spacing w:after="120"/>
      </w:pPr>
      <w:r w:rsidRPr="00892434">
        <w:t xml:space="preserve">The interval of S2-PSK is related to the frame-rate of low-speed camera </w:t>
      </w:r>
      <w:r w:rsidR="00062B29" w:rsidRPr="00892434">
        <w:t>whereas</w:t>
      </w:r>
      <w:r w:rsidRPr="00892434">
        <w:t xml:space="preserve"> the symbol rate of DS8-PSK is related to the frame-rate of high-speed camera. </w:t>
      </w:r>
      <w:r w:rsidR="00643989" w:rsidRPr="00892434">
        <w:t>The DS8-PSK symbol rate must ensure that the high-speed camera captures at least once per symbol.</w:t>
      </w:r>
    </w:p>
    <w:p w:rsidR="00643989" w:rsidRPr="00E132C3" w:rsidRDefault="00643989" w:rsidP="003F48AD">
      <w:pPr>
        <w:spacing w:after="120"/>
        <w:jc w:val="center"/>
        <w:rPr>
          <w:b/>
        </w:rPr>
      </w:pPr>
      <w:r w:rsidRPr="00E132C3">
        <w:rPr>
          <w:b/>
        </w:rPr>
        <w:t>PSDU PHY payload</w:t>
      </w:r>
      <w:bookmarkStart w:id="0" w:name="_GoBack"/>
      <w:bookmarkEnd w:id="0"/>
    </w:p>
    <w:tbl>
      <w:tblPr>
        <w:tblStyle w:val="TableGrid"/>
        <w:tblW w:w="0" w:type="auto"/>
        <w:tblLook w:val="04A0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892434" w:rsidRPr="00892434" w:rsidTr="003D291D">
        <w:tc>
          <w:tcPr>
            <w:tcW w:w="4674" w:type="dxa"/>
            <w:gridSpan w:val="4"/>
          </w:tcPr>
          <w:p w:rsidR="00CD204F" w:rsidRPr="00892434" w:rsidRDefault="00CD204F" w:rsidP="00CD204F">
            <w:pPr>
              <w:jc w:val="center"/>
            </w:pPr>
            <w:r w:rsidRPr="00892434">
              <w:t>Low dimming</w:t>
            </w:r>
          </w:p>
        </w:tc>
        <w:tc>
          <w:tcPr>
            <w:tcW w:w="4676" w:type="dxa"/>
            <w:gridSpan w:val="4"/>
          </w:tcPr>
          <w:p w:rsidR="00CD204F" w:rsidRPr="00892434" w:rsidRDefault="00CD204F" w:rsidP="003C3A7E">
            <w:pPr>
              <w:jc w:val="center"/>
            </w:pPr>
            <w:r w:rsidRPr="00892434">
              <w:t>high dimming</w:t>
            </w:r>
          </w:p>
        </w:tc>
      </w:tr>
      <w:tr w:rsidR="00CD204F" w:rsidRPr="00892434" w:rsidTr="00CD204F">
        <w:tc>
          <w:tcPr>
            <w:tcW w:w="1168" w:type="dxa"/>
          </w:tcPr>
          <w:p w:rsidR="00CD204F" w:rsidRPr="00892434" w:rsidRDefault="00CD204F" w:rsidP="00CD204F">
            <w:pPr>
              <w:jc w:val="center"/>
            </w:pPr>
            <w:r w:rsidRPr="00892434">
              <w:t>symbol 1</w:t>
            </w:r>
          </w:p>
        </w:tc>
        <w:tc>
          <w:tcPr>
            <w:tcW w:w="1168" w:type="dxa"/>
          </w:tcPr>
          <w:p w:rsidR="00CD204F" w:rsidRPr="00892434" w:rsidRDefault="00CD204F" w:rsidP="00CD204F">
            <w:pPr>
              <w:jc w:val="center"/>
            </w:pPr>
            <w:r w:rsidRPr="00892434">
              <w:t>symbol 2</w:t>
            </w:r>
          </w:p>
        </w:tc>
        <w:tc>
          <w:tcPr>
            <w:tcW w:w="1169" w:type="dxa"/>
          </w:tcPr>
          <w:p w:rsidR="00CD204F" w:rsidRPr="00892434" w:rsidRDefault="00CD204F" w:rsidP="00CD204F">
            <w:pPr>
              <w:jc w:val="center"/>
            </w:pPr>
            <w:r w:rsidRPr="00892434">
              <w:t>…</w:t>
            </w:r>
          </w:p>
        </w:tc>
        <w:tc>
          <w:tcPr>
            <w:tcW w:w="1169" w:type="dxa"/>
          </w:tcPr>
          <w:p w:rsidR="00CD204F" w:rsidRPr="00892434" w:rsidRDefault="00CD204F" w:rsidP="00CD204F">
            <w:pPr>
              <w:jc w:val="center"/>
            </w:pPr>
            <w:r w:rsidRPr="00892434">
              <w:t>symbol N</w:t>
            </w:r>
          </w:p>
        </w:tc>
        <w:tc>
          <w:tcPr>
            <w:tcW w:w="1169" w:type="dxa"/>
          </w:tcPr>
          <w:p w:rsidR="00CD204F" w:rsidRPr="00892434" w:rsidRDefault="00CD204F" w:rsidP="00CD204F">
            <w:pPr>
              <w:jc w:val="center"/>
            </w:pPr>
            <w:r w:rsidRPr="00892434">
              <w:t>symbol 1</w:t>
            </w:r>
          </w:p>
        </w:tc>
        <w:tc>
          <w:tcPr>
            <w:tcW w:w="1169" w:type="dxa"/>
          </w:tcPr>
          <w:p w:rsidR="00CD204F" w:rsidRPr="00892434" w:rsidRDefault="00CD204F" w:rsidP="00CD204F">
            <w:pPr>
              <w:jc w:val="center"/>
            </w:pPr>
            <w:r w:rsidRPr="00892434">
              <w:t>symbol 2</w:t>
            </w:r>
          </w:p>
        </w:tc>
        <w:tc>
          <w:tcPr>
            <w:tcW w:w="1169" w:type="dxa"/>
          </w:tcPr>
          <w:p w:rsidR="00CD204F" w:rsidRPr="00892434" w:rsidRDefault="00CD204F" w:rsidP="00CD204F">
            <w:pPr>
              <w:jc w:val="center"/>
            </w:pPr>
            <w:r w:rsidRPr="00892434">
              <w:t>…</w:t>
            </w:r>
          </w:p>
        </w:tc>
        <w:tc>
          <w:tcPr>
            <w:tcW w:w="1169" w:type="dxa"/>
          </w:tcPr>
          <w:p w:rsidR="00CD204F" w:rsidRPr="00892434" w:rsidRDefault="00CD204F" w:rsidP="00CD204F">
            <w:pPr>
              <w:jc w:val="center"/>
            </w:pPr>
            <w:r w:rsidRPr="00892434">
              <w:t>symbol N</w:t>
            </w:r>
          </w:p>
        </w:tc>
      </w:tr>
    </w:tbl>
    <w:p w:rsidR="003C3A7E" w:rsidRPr="00892434" w:rsidRDefault="003C3A7E" w:rsidP="00643989">
      <w:pPr>
        <w:jc w:val="center"/>
      </w:pPr>
    </w:p>
    <w:sectPr w:rsidR="003C3A7E" w:rsidRPr="00892434" w:rsidSect="006552E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DFABAC6" w15:done="0"/>
  <w15:commentEx w15:paraId="40DC8FDA" w15:done="0"/>
  <w15:commentEx w15:paraId="4D28FAE2" w15:done="0"/>
  <w15:commentEx w15:paraId="0181989F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61598" w:rsidRDefault="00761598" w:rsidP="00065CB2">
      <w:pPr>
        <w:spacing w:after="0" w:line="240" w:lineRule="auto"/>
      </w:pPr>
      <w:r>
        <w:separator/>
      </w:r>
    </w:p>
  </w:endnote>
  <w:endnote w:type="continuationSeparator" w:id="0">
    <w:p w:rsidR="00761598" w:rsidRDefault="00761598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Y Sinmyeongj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4FC5" w:rsidRDefault="00374FC5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374FC5" w:rsidRDefault="00374F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61598" w:rsidRDefault="00761598" w:rsidP="00065CB2">
      <w:pPr>
        <w:spacing w:after="0" w:line="240" w:lineRule="auto"/>
      </w:pPr>
      <w:r>
        <w:separator/>
      </w:r>
    </w:p>
  </w:footnote>
  <w:footnote w:type="continuationSeparator" w:id="0">
    <w:p w:rsidR="00761598" w:rsidRDefault="00761598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4FC5" w:rsidRPr="009C47F1" w:rsidRDefault="00374FC5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September</w:t>
    </w:r>
    <w:r w:rsidRPr="009C47F1">
      <w:rPr>
        <w:b/>
        <w:sz w:val="28"/>
      </w:rPr>
      <w:t>, 2016</w:t>
    </w:r>
    <w:r w:rsidRPr="009C47F1">
      <w:rPr>
        <w:b/>
        <w:sz w:val="28"/>
      </w:rPr>
      <w:tab/>
    </w:r>
    <w:r w:rsidRPr="009C47F1">
      <w:rPr>
        <w:b/>
        <w:sz w:val="28"/>
      </w:rPr>
      <w:tab/>
      <w:t xml:space="preserve"> IEEE P802.15-16-</w:t>
    </w:r>
    <w:r w:rsidR="006647F0" w:rsidRPr="006647F0">
      <w:rPr>
        <w:b/>
        <w:sz w:val="28"/>
      </w:rPr>
      <w:t>0615</w:t>
    </w:r>
    <w:r w:rsidRPr="006647F0">
      <w:rPr>
        <w:b/>
        <w:sz w:val="28"/>
      </w:rPr>
      <w:t>-0</w:t>
    </w:r>
    <w:r w:rsidR="00892434" w:rsidRPr="006647F0">
      <w:rPr>
        <w:b/>
        <w:sz w:val="28"/>
      </w:rPr>
      <w:t>1</w:t>
    </w:r>
    <w:r w:rsidRPr="00892434">
      <w:rPr>
        <w:b/>
        <w:sz w:val="28"/>
      </w:rPr>
      <w:t>-007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6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4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2"/>
  </w:num>
  <w:num w:numId="2">
    <w:abstractNumId w:val="11"/>
  </w:num>
  <w:num w:numId="3">
    <w:abstractNumId w:val="39"/>
  </w:num>
  <w:num w:numId="4">
    <w:abstractNumId w:val="17"/>
  </w:num>
  <w:num w:numId="5">
    <w:abstractNumId w:val="15"/>
  </w:num>
  <w:num w:numId="6">
    <w:abstractNumId w:val="20"/>
  </w:num>
  <w:num w:numId="7">
    <w:abstractNumId w:val="36"/>
  </w:num>
  <w:num w:numId="8">
    <w:abstractNumId w:val="16"/>
  </w:num>
  <w:num w:numId="9">
    <w:abstractNumId w:val="0"/>
  </w:num>
  <w:num w:numId="10">
    <w:abstractNumId w:val="18"/>
  </w:num>
  <w:num w:numId="11">
    <w:abstractNumId w:val="28"/>
  </w:num>
  <w:num w:numId="12">
    <w:abstractNumId w:val="10"/>
  </w:num>
  <w:num w:numId="13">
    <w:abstractNumId w:val="2"/>
  </w:num>
  <w:num w:numId="14">
    <w:abstractNumId w:val="12"/>
  </w:num>
  <w:num w:numId="15">
    <w:abstractNumId w:val="30"/>
  </w:num>
  <w:num w:numId="16">
    <w:abstractNumId w:val="35"/>
  </w:num>
  <w:num w:numId="17">
    <w:abstractNumId w:val="14"/>
  </w:num>
  <w:num w:numId="18">
    <w:abstractNumId w:val="19"/>
  </w:num>
  <w:num w:numId="19">
    <w:abstractNumId w:val="29"/>
  </w:num>
  <w:num w:numId="20">
    <w:abstractNumId w:val="32"/>
  </w:num>
  <w:num w:numId="21">
    <w:abstractNumId w:val="3"/>
  </w:num>
  <w:num w:numId="22">
    <w:abstractNumId w:val="33"/>
  </w:num>
  <w:num w:numId="23">
    <w:abstractNumId w:val="1"/>
  </w:num>
  <w:num w:numId="24">
    <w:abstractNumId w:val="37"/>
  </w:num>
  <w:num w:numId="25">
    <w:abstractNumId w:val="34"/>
  </w:num>
  <w:num w:numId="26">
    <w:abstractNumId w:val="4"/>
  </w:num>
  <w:num w:numId="27">
    <w:abstractNumId w:val="31"/>
  </w:num>
  <w:num w:numId="28">
    <w:abstractNumId w:val="25"/>
  </w:num>
  <w:num w:numId="29">
    <w:abstractNumId w:val="21"/>
  </w:num>
  <w:num w:numId="30">
    <w:abstractNumId w:val="23"/>
  </w:num>
  <w:num w:numId="31">
    <w:abstractNumId w:val="24"/>
  </w:num>
  <w:num w:numId="3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26"/>
  </w:num>
  <w:num w:numId="36">
    <w:abstractNumId w:val="9"/>
  </w:num>
  <w:num w:numId="37">
    <w:abstractNumId w:val="8"/>
  </w:num>
  <w:num w:numId="38">
    <w:abstractNumId w:val="27"/>
  </w:num>
  <w:num w:numId="39">
    <w:abstractNumId w:val="5"/>
  </w:num>
  <w:num w:numId="40">
    <w:abstractNumId w:val="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rang">
    <w15:presenceInfo w15:providerId="None" w15:userId="Trang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IwMzcxtTA1NjA1tjBX0lEKTi0uzszPAykwMqoFALqBDcgtAAAA"/>
  </w:docVars>
  <w:rsids>
    <w:rsidRoot w:val="00EF1EE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427E"/>
    <w:rsid w:val="0004687B"/>
    <w:rsid w:val="00047335"/>
    <w:rsid w:val="0005076F"/>
    <w:rsid w:val="00053344"/>
    <w:rsid w:val="00057270"/>
    <w:rsid w:val="00060B22"/>
    <w:rsid w:val="0006151B"/>
    <w:rsid w:val="00061917"/>
    <w:rsid w:val="00062B29"/>
    <w:rsid w:val="00064194"/>
    <w:rsid w:val="00065CB2"/>
    <w:rsid w:val="00066E82"/>
    <w:rsid w:val="000672FA"/>
    <w:rsid w:val="00071CB9"/>
    <w:rsid w:val="000762FA"/>
    <w:rsid w:val="00077D6E"/>
    <w:rsid w:val="0008071B"/>
    <w:rsid w:val="000864F3"/>
    <w:rsid w:val="00087B7A"/>
    <w:rsid w:val="00090E0C"/>
    <w:rsid w:val="00091AFE"/>
    <w:rsid w:val="00092918"/>
    <w:rsid w:val="000A291D"/>
    <w:rsid w:val="000A326D"/>
    <w:rsid w:val="000B0324"/>
    <w:rsid w:val="000B2EED"/>
    <w:rsid w:val="000B4E28"/>
    <w:rsid w:val="000C1C3D"/>
    <w:rsid w:val="000C2CDD"/>
    <w:rsid w:val="000D081A"/>
    <w:rsid w:val="000D5C8C"/>
    <w:rsid w:val="000E2CF2"/>
    <w:rsid w:val="000E5818"/>
    <w:rsid w:val="000E5948"/>
    <w:rsid w:val="000E7857"/>
    <w:rsid w:val="000F0CAF"/>
    <w:rsid w:val="000F4060"/>
    <w:rsid w:val="001021B1"/>
    <w:rsid w:val="00103846"/>
    <w:rsid w:val="001065EC"/>
    <w:rsid w:val="00112A62"/>
    <w:rsid w:val="00114B30"/>
    <w:rsid w:val="0011563A"/>
    <w:rsid w:val="00120161"/>
    <w:rsid w:val="001237B5"/>
    <w:rsid w:val="001268C5"/>
    <w:rsid w:val="0012711E"/>
    <w:rsid w:val="001334BD"/>
    <w:rsid w:val="001353AD"/>
    <w:rsid w:val="00136B05"/>
    <w:rsid w:val="00137086"/>
    <w:rsid w:val="0014564F"/>
    <w:rsid w:val="001456F3"/>
    <w:rsid w:val="0015125A"/>
    <w:rsid w:val="0015435A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977EB"/>
    <w:rsid w:val="001A3567"/>
    <w:rsid w:val="001A38AD"/>
    <w:rsid w:val="001A423F"/>
    <w:rsid w:val="001A4678"/>
    <w:rsid w:val="001A5741"/>
    <w:rsid w:val="001A6686"/>
    <w:rsid w:val="001A73B7"/>
    <w:rsid w:val="001B2256"/>
    <w:rsid w:val="001C0711"/>
    <w:rsid w:val="001D417C"/>
    <w:rsid w:val="001D505C"/>
    <w:rsid w:val="001D5628"/>
    <w:rsid w:val="001F10AB"/>
    <w:rsid w:val="001F44E1"/>
    <w:rsid w:val="001F7D0C"/>
    <w:rsid w:val="002002BA"/>
    <w:rsid w:val="0020559A"/>
    <w:rsid w:val="00212269"/>
    <w:rsid w:val="0021320F"/>
    <w:rsid w:val="00217C46"/>
    <w:rsid w:val="00225AE8"/>
    <w:rsid w:val="00227A11"/>
    <w:rsid w:val="002344EA"/>
    <w:rsid w:val="002427B7"/>
    <w:rsid w:val="00243ABE"/>
    <w:rsid w:val="00245C46"/>
    <w:rsid w:val="00251502"/>
    <w:rsid w:val="00251A92"/>
    <w:rsid w:val="00252FB7"/>
    <w:rsid w:val="00261350"/>
    <w:rsid w:val="0026698B"/>
    <w:rsid w:val="002670CB"/>
    <w:rsid w:val="0027326A"/>
    <w:rsid w:val="002867F2"/>
    <w:rsid w:val="002874E1"/>
    <w:rsid w:val="0029093D"/>
    <w:rsid w:val="002A33FB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3945"/>
    <w:rsid w:val="002E4914"/>
    <w:rsid w:val="002E7816"/>
    <w:rsid w:val="002F763A"/>
    <w:rsid w:val="00305339"/>
    <w:rsid w:val="003133DA"/>
    <w:rsid w:val="00320D17"/>
    <w:rsid w:val="00327075"/>
    <w:rsid w:val="00327B57"/>
    <w:rsid w:val="00334164"/>
    <w:rsid w:val="00341585"/>
    <w:rsid w:val="00341BE6"/>
    <w:rsid w:val="00352D4D"/>
    <w:rsid w:val="00354A34"/>
    <w:rsid w:val="0035515C"/>
    <w:rsid w:val="00355684"/>
    <w:rsid w:val="003564E9"/>
    <w:rsid w:val="00356975"/>
    <w:rsid w:val="00366933"/>
    <w:rsid w:val="00370563"/>
    <w:rsid w:val="00372606"/>
    <w:rsid w:val="00374FC5"/>
    <w:rsid w:val="0037606E"/>
    <w:rsid w:val="00377001"/>
    <w:rsid w:val="00377718"/>
    <w:rsid w:val="00380ABB"/>
    <w:rsid w:val="00380DF1"/>
    <w:rsid w:val="003816E9"/>
    <w:rsid w:val="003911D4"/>
    <w:rsid w:val="003971E8"/>
    <w:rsid w:val="003A0B5E"/>
    <w:rsid w:val="003A20D8"/>
    <w:rsid w:val="003A3F05"/>
    <w:rsid w:val="003A4346"/>
    <w:rsid w:val="003B126C"/>
    <w:rsid w:val="003C3A7E"/>
    <w:rsid w:val="003C58AA"/>
    <w:rsid w:val="003C58B8"/>
    <w:rsid w:val="003C5DEE"/>
    <w:rsid w:val="003D3B62"/>
    <w:rsid w:val="003E3C4F"/>
    <w:rsid w:val="003E617A"/>
    <w:rsid w:val="003E6BFA"/>
    <w:rsid w:val="003F48AD"/>
    <w:rsid w:val="003F5CB8"/>
    <w:rsid w:val="003F6F9E"/>
    <w:rsid w:val="00402282"/>
    <w:rsid w:val="00402EFA"/>
    <w:rsid w:val="00403DDD"/>
    <w:rsid w:val="00405472"/>
    <w:rsid w:val="004075DA"/>
    <w:rsid w:val="00407CD1"/>
    <w:rsid w:val="004107B9"/>
    <w:rsid w:val="00410C9E"/>
    <w:rsid w:val="004128E0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61BC3"/>
    <w:rsid w:val="00463CAB"/>
    <w:rsid w:val="004712F7"/>
    <w:rsid w:val="0047387B"/>
    <w:rsid w:val="00477A74"/>
    <w:rsid w:val="00480031"/>
    <w:rsid w:val="00480206"/>
    <w:rsid w:val="00480467"/>
    <w:rsid w:val="00483670"/>
    <w:rsid w:val="00483711"/>
    <w:rsid w:val="004837B6"/>
    <w:rsid w:val="00484BCE"/>
    <w:rsid w:val="00491FAD"/>
    <w:rsid w:val="00495228"/>
    <w:rsid w:val="00495989"/>
    <w:rsid w:val="004A521A"/>
    <w:rsid w:val="004B0723"/>
    <w:rsid w:val="004B3EE8"/>
    <w:rsid w:val="004B4124"/>
    <w:rsid w:val="004B4EC9"/>
    <w:rsid w:val="004B71AE"/>
    <w:rsid w:val="004D0770"/>
    <w:rsid w:val="004D1AFA"/>
    <w:rsid w:val="004D1F18"/>
    <w:rsid w:val="004E18E5"/>
    <w:rsid w:val="004E2C0E"/>
    <w:rsid w:val="004E6374"/>
    <w:rsid w:val="004E6E64"/>
    <w:rsid w:val="004F120D"/>
    <w:rsid w:val="005001A8"/>
    <w:rsid w:val="00502C66"/>
    <w:rsid w:val="00507E6E"/>
    <w:rsid w:val="005132B4"/>
    <w:rsid w:val="005178CA"/>
    <w:rsid w:val="00522599"/>
    <w:rsid w:val="00522E10"/>
    <w:rsid w:val="005267B2"/>
    <w:rsid w:val="00532390"/>
    <w:rsid w:val="00537F93"/>
    <w:rsid w:val="00546697"/>
    <w:rsid w:val="0055412A"/>
    <w:rsid w:val="005602DF"/>
    <w:rsid w:val="005621B5"/>
    <w:rsid w:val="005634BB"/>
    <w:rsid w:val="005648B3"/>
    <w:rsid w:val="00571327"/>
    <w:rsid w:val="00574C2C"/>
    <w:rsid w:val="00576094"/>
    <w:rsid w:val="005812DC"/>
    <w:rsid w:val="005817E6"/>
    <w:rsid w:val="005834B4"/>
    <w:rsid w:val="00584534"/>
    <w:rsid w:val="00584FD4"/>
    <w:rsid w:val="00594959"/>
    <w:rsid w:val="00595F02"/>
    <w:rsid w:val="005A1276"/>
    <w:rsid w:val="005C098A"/>
    <w:rsid w:val="005C6435"/>
    <w:rsid w:val="005D1BF8"/>
    <w:rsid w:val="005D1E76"/>
    <w:rsid w:val="005D3DAF"/>
    <w:rsid w:val="005D4216"/>
    <w:rsid w:val="005D4DB9"/>
    <w:rsid w:val="005D6735"/>
    <w:rsid w:val="005D7FA6"/>
    <w:rsid w:val="005E1F14"/>
    <w:rsid w:val="005E666B"/>
    <w:rsid w:val="005F3CF2"/>
    <w:rsid w:val="005F6F10"/>
    <w:rsid w:val="005F7514"/>
    <w:rsid w:val="006010A1"/>
    <w:rsid w:val="0060208C"/>
    <w:rsid w:val="00604B24"/>
    <w:rsid w:val="0060753E"/>
    <w:rsid w:val="00612A68"/>
    <w:rsid w:val="0061552D"/>
    <w:rsid w:val="00617FB6"/>
    <w:rsid w:val="0062148E"/>
    <w:rsid w:val="00621888"/>
    <w:rsid w:val="0062527D"/>
    <w:rsid w:val="00631DF9"/>
    <w:rsid w:val="00632631"/>
    <w:rsid w:val="0064193B"/>
    <w:rsid w:val="00643989"/>
    <w:rsid w:val="00644A9F"/>
    <w:rsid w:val="00644FA9"/>
    <w:rsid w:val="00647643"/>
    <w:rsid w:val="00647B56"/>
    <w:rsid w:val="006526E9"/>
    <w:rsid w:val="00654E8C"/>
    <w:rsid w:val="006552E2"/>
    <w:rsid w:val="00655FC9"/>
    <w:rsid w:val="006579B6"/>
    <w:rsid w:val="006647F0"/>
    <w:rsid w:val="0066653D"/>
    <w:rsid w:val="0066749C"/>
    <w:rsid w:val="006705D0"/>
    <w:rsid w:val="0067590F"/>
    <w:rsid w:val="006767A9"/>
    <w:rsid w:val="006821B5"/>
    <w:rsid w:val="00682B37"/>
    <w:rsid w:val="00682EEC"/>
    <w:rsid w:val="00683A51"/>
    <w:rsid w:val="00691EED"/>
    <w:rsid w:val="006921EC"/>
    <w:rsid w:val="0069265A"/>
    <w:rsid w:val="00692B64"/>
    <w:rsid w:val="00695065"/>
    <w:rsid w:val="00695129"/>
    <w:rsid w:val="006A1DE8"/>
    <w:rsid w:val="006A1EE1"/>
    <w:rsid w:val="006A649D"/>
    <w:rsid w:val="006B1684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7008F2"/>
    <w:rsid w:val="00702FD4"/>
    <w:rsid w:val="00705C06"/>
    <w:rsid w:val="0071249B"/>
    <w:rsid w:val="007132E1"/>
    <w:rsid w:val="0071456D"/>
    <w:rsid w:val="00717DA2"/>
    <w:rsid w:val="00720899"/>
    <w:rsid w:val="0072109E"/>
    <w:rsid w:val="00725C05"/>
    <w:rsid w:val="0072617C"/>
    <w:rsid w:val="00726277"/>
    <w:rsid w:val="00726C6D"/>
    <w:rsid w:val="00730BF8"/>
    <w:rsid w:val="00732B03"/>
    <w:rsid w:val="00735BFE"/>
    <w:rsid w:val="00736362"/>
    <w:rsid w:val="00736ED9"/>
    <w:rsid w:val="00741D0B"/>
    <w:rsid w:val="00742F4D"/>
    <w:rsid w:val="00751E2A"/>
    <w:rsid w:val="0075224F"/>
    <w:rsid w:val="0075426E"/>
    <w:rsid w:val="007573B1"/>
    <w:rsid w:val="00761598"/>
    <w:rsid w:val="007629D2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95A4C"/>
    <w:rsid w:val="007A2BC9"/>
    <w:rsid w:val="007A3B35"/>
    <w:rsid w:val="007A4E13"/>
    <w:rsid w:val="007B0C4D"/>
    <w:rsid w:val="007B28B4"/>
    <w:rsid w:val="007B5064"/>
    <w:rsid w:val="007B5CE3"/>
    <w:rsid w:val="007B7498"/>
    <w:rsid w:val="007C11F3"/>
    <w:rsid w:val="007C17AB"/>
    <w:rsid w:val="007C56AA"/>
    <w:rsid w:val="007D166D"/>
    <w:rsid w:val="007D2006"/>
    <w:rsid w:val="007D33A4"/>
    <w:rsid w:val="007D4923"/>
    <w:rsid w:val="007D70C4"/>
    <w:rsid w:val="007E3180"/>
    <w:rsid w:val="007E4C23"/>
    <w:rsid w:val="007F6E86"/>
    <w:rsid w:val="007F7361"/>
    <w:rsid w:val="0080608D"/>
    <w:rsid w:val="0080636A"/>
    <w:rsid w:val="00807FBE"/>
    <w:rsid w:val="00815A48"/>
    <w:rsid w:val="00817E7B"/>
    <w:rsid w:val="00824028"/>
    <w:rsid w:val="008269E2"/>
    <w:rsid w:val="008272EC"/>
    <w:rsid w:val="008452EE"/>
    <w:rsid w:val="00853C11"/>
    <w:rsid w:val="0085599D"/>
    <w:rsid w:val="00856C98"/>
    <w:rsid w:val="00857CDF"/>
    <w:rsid w:val="00861833"/>
    <w:rsid w:val="008665C5"/>
    <w:rsid w:val="0087604D"/>
    <w:rsid w:val="00892434"/>
    <w:rsid w:val="008A0D03"/>
    <w:rsid w:val="008A1271"/>
    <w:rsid w:val="008A4814"/>
    <w:rsid w:val="008A4FF8"/>
    <w:rsid w:val="008A57A4"/>
    <w:rsid w:val="008B44EC"/>
    <w:rsid w:val="008B4BF2"/>
    <w:rsid w:val="008C01BB"/>
    <w:rsid w:val="008C4422"/>
    <w:rsid w:val="008C7819"/>
    <w:rsid w:val="008D4D25"/>
    <w:rsid w:val="008D4FF4"/>
    <w:rsid w:val="008D688E"/>
    <w:rsid w:val="008D697C"/>
    <w:rsid w:val="008E18D5"/>
    <w:rsid w:val="008E3EC7"/>
    <w:rsid w:val="008F52F6"/>
    <w:rsid w:val="008F55A8"/>
    <w:rsid w:val="008F6DEA"/>
    <w:rsid w:val="00904202"/>
    <w:rsid w:val="00907639"/>
    <w:rsid w:val="009148B1"/>
    <w:rsid w:val="00920194"/>
    <w:rsid w:val="00920E74"/>
    <w:rsid w:val="00923556"/>
    <w:rsid w:val="0092496A"/>
    <w:rsid w:val="009316EB"/>
    <w:rsid w:val="009330D9"/>
    <w:rsid w:val="00933284"/>
    <w:rsid w:val="00933E0A"/>
    <w:rsid w:val="009346BD"/>
    <w:rsid w:val="00937EF7"/>
    <w:rsid w:val="00940BEB"/>
    <w:rsid w:val="00946B0A"/>
    <w:rsid w:val="00954E07"/>
    <w:rsid w:val="00954FBD"/>
    <w:rsid w:val="00963607"/>
    <w:rsid w:val="00965E7E"/>
    <w:rsid w:val="00977D1A"/>
    <w:rsid w:val="00980712"/>
    <w:rsid w:val="00982455"/>
    <w:rsid w:val="00985F32"/>
    <w:rsid w:val="00986124"/>
    <w:rsid w:val="00992957"/>
    <w:rsid w:val="009946B7"/>
    <w:rsid w:val="00995265"/>
    <w:rsid w:val="009A1706"/>
    <w:rsid w:val="009A209E"/>
    <w:rsid w:val="009A5534"/>
    <w:rsid w:val="009B516C"/>
    <w:rsid w:val="009C2DB7"/>
    <w:rsid w:val="009C2EDC"/>
    <w:rsid w:val="009C47F1"/>
    <w:rsid w:val="009C543A"/>
    <w:rsid w:val="009C6CAE"/>
    <w:rsid w:val="009D2160"/>
    <w:rsid w:val="009D2AB0"/>
    <w:rsid w:val="009D2F25"/>
    <w:rsid w:val="009D526B"/>
    <w:rsid w:val="009D5C38"/>
    <w:rsid w:val="009D7004"/>
    <w:rsid w:val="009D7727"/>
    <w:rsid w:val="009E6749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444"/>
    <w:rsid w:val="00A04B75"/>
    <w:rsid w:val="00A23C0D"/>
    <w:rsid w:val="00A25977"/>
    <w:rsid w:val="00A27434"/>
    <w:rsid w:val="00A32D22"/>
    <w:rsid w:val="00A34E1F"/>
    <w:rsid w:val="00A43646"/>
    <w:rsid w:val="00A50AEA"/>
    <w:rsid w:val="00A51BDE"/>
    <w:rsid w:val="00A54015"/>
    <w:rsid w:val="00A56274"/>
    <w:rsid w:val="00A577A6"/>
    <w:rsid w:val="00A61B5D"/>
    <w:rsid w:val="00A656D9"/>
    <w:rsid w:val="00A737CC"/>
    <w:rsid w:val="00A767B2"/>
    <w:rsid w:val="00A81C17"/>
    <w:rsid w:val="00A831E7"/>
    <w:rsid w:val="00A90B8E"/>
    <w:rsid w:val="00A914EF"/>
    <w:rsid w:val="00A92CFD"/>
    <w:rsid w:val="00A92EE6"/>
    <w:rsid w:val="00A95C06"/>
    <w:rsid w:val="00A97E27"/>
    <w:rsid w:val="00AA56E4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856"/>
    <w:rsid w:val="00AD1D67"/>
    <w:rsid w:val="00AD6198"/>
    <w:rsid w:val="00AD63FD"/>
    <w:rsid w:val="00AE23B2"/>
    <w:rsid w:val="00AE2571"/>
    <w:rsid w:val="00AE2B41"/>
    <w:rsid w:val="00AE4A27"/>
    <w:rsid w:val="00AF0FCB"/>
    <w:rsid w:val="00AF1E4C"/>
    <w:rsid w:val="00AF7D49"/>
    <w:rsid w:val="00B00BA5"/>
    <w:rsid w:val="00B04DC1"/>
    <w:rsid w:val="00B1197C"/>
    <w:rsid w:val="00B20096"/>
    <w:rsid w:val="00B21416"/>
    <w:rsid w:val="00B3564F"/>
    <w:rsid w:val="00B41532"/>
    <w:rsid w:val="00B4314D"/>
    <w:rsid w:val="00B43724"/>
    <w:rsid w:val="00B43F6B"/>
    <w:rsid w:val="00B462B6"/>
    <w:rsid w:val="00B467CB"/>
    <w:rsid w:val="00B51C16"/>
    <w:rsid w:val="00B56BCF"/>
    <w:rsid w:val="00B5768A"/>
    <w:rsid w:val="00B72951"/>
    <w:rsid w:val="00B73283"/>
    <w:rsid w:val="00B75EB2"/>
    <w:rsid w:val="00B779BD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B448B"/>
    <w:rsid w:val="00BB7C8E"/>
    <w:rsid w:val="00BC3234"/>
    <w:rsid w:val="00BC6448"/>
    <w:rsid w:val="00BC6DFD"/>
    <w:rsid w:val="00BD0AC5"/>
    <w:rsid w:val="00BD4B22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F2C"/>
    <w:rsid w:val="00C14C45"/>
    <w:rsid w:val="00C1649F"/>
    <w:rsid w:val="00C23703"/>
    <w:rsid w:val="00C3287A"/>
    <w:rsid w:val="00C35695"/>
    <w:rsid w:val="00C36311"/>
    <w:rsid w:val="00C460E7"/>
    <w:rsid w:val="00C464A4"/>
    <w:rsid w:val="00C47E59"/>
    <w:rsid w:val="00C62410"/>
    <w:rsid w:val="00C62433"/>
    <w:rsid w:val="00C656CB"/>
    <w:rsid w:val="00C766F3"/>
    <w:rsid w:val="00C77895"/>
    <w:rsid w:val="00C8026A"/>
    <w:rsid w:val="00C872F3"/>
    <w:rsid w:val="00C876AA"/>
    <w:rsid w:val="00C918B8"/>
    <w:rsid w:val="00C9346D"/>
    <w:rsid w:val="00C957B8"/>
    <w:rsid w:val="00C95A0C"/>
    <w:rsid w:val="00C95DFE"/>
    <w:rsid w:val="00CA2FEF"/>
    <w:rsid w:val="00CA64DB"/>
    <w:rsid w:val="00CB2F5B"/>
    <w:rsid w:val="00CB7830"/>
    <w:rsid w:val="00CC2D74"/>
    <w:rsid w:val="00CC78B4"/>
    <w:rsid w:val="00CD0B9E"/>
    <w:rsid w:val="00CD204F"/>
    <w:rsid w:val="00CD2390"/>
    <w:rsid w:val="00CD3D13"/>
    <w:rsid w:val="00CD6365"/>
    <w:rsid w:val="00CD68EB"/>
    <w:rsid w:val="00CE07AC"/>
    <w:rsid w:val="00CE25E6"/>
    <w:rsid w:val="00CE6FD5"/>
    <w:rsid w:val="00CE74E5"/>
    <w:rsid w:val="00CF09C7"/>
    <w:rsid w:val="00CF2C7B"/>
    <w:rsid w:val="00CF594B"/>
    <w:rsid w:val="00D01585"/>
    <w:rsid w:val="00D04127"/>
    <w:rsid w:val="00D04725"/>
    <w:rsid w:val="00D05732"/>
    <w:rsid w:val="00D059AB"/>
    <w:rsid w:val="00D07B09"/>
    <w:rsid w:val="00D16191"/>
    <w:rsid w:val="00D1770C"/>
    <w:rsid w:val="00D17F02"/>
    <w:rsid w:val="00D212A5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82C90"/>
    <w:rsid w:val="00D848B0"/>
    <w:rsid w:val="00D85137"/>
    <w:rsid w:val="00D86C04"/>
    <w:rsid w:val="00D87EB8"/>
    <w:rsid w:val="00D94026"/>
    <w:rsid w:val="00D97784"/>
    <w:rsid w:val="00DA7BE8"/>
    <w:rsid w:val="00DB0017"/>
    <w:rsid w:val="00DC0641"/>
    <w:rsid w:val="00DC2BD3"/>
    <w:rsid w:val="00DC300A"/>
    <w:rsid w:val="00DC30B7"/>
    <w:rsid w:val="00DC79BC"/>
    <w:rsid w:val="00DD7166"/>
    <w:rsid w:val="00DE1282"/>
    <w:rsid w:val="00DE2028"/>
    <w:rsid w:val="00DE47B0"/>
    <w:rsid w:val="00DE5446"/>
    <w:rsid w:val="00DF19DB"/>
    <w:rsid w:val="00DF5448"/>
    <w:rsid w:val="00DF65CB"/>
    <w:rsid w:val="00DF7FD6"/>
    <w:rsid w:val="00E0238C"/>
    <w:rsid w:val="00E132C3"/>
    <w:rsid w:val="00E15A4D"/>
    <w:rsid w:val="00E1693D"/>
    <w:rsid w:val="00E2355A"/>
    <w:rsid w:val="00E262DA"/>
    <w:rsid w:val="00E26446"/>
    <w:rsid w:val="00E305A6"/>
    <w:rsid w:val="00E31677"/>
    <w:rsid w:val="00E3291F"/>
    <w:rsid w:val="00E34C1E"/>
    <w:rsid w:val="00E35F57"/>
    <w:rsid w:val="00E40816"/>
    <w:rsid w:val="00E509C4"/>
    <w:rsid w:val="00E50CD0"/>
    <w:rsid w:val="00E52690"/>
    <w:rsid w:val="00E530FA"/>
    <w:rsid w:val="00E55BEB"/>
    <w:rsid w:val="00E6260E"/>
    <w:rsid w:val="00E62918"/>
    <w:rsid w:val="00E6500A"/>
    <w:rsid w:val="00E72237"/>
    <w:rsid w:val="00E813E8"/>
    <w:rsid w:val="00E855A7"/>
    <w:rsid w:val="00E932CF"/>
    <w:rsid w:val="00E94E27"/>
    <w:rsid w:val="00EA0864"/>
    <w:rsid w:val="00EA3FE8"/>
    <w:rsid w:val="00EB48C1"/>
    <w:rsid w:val="00EB52C0"/>
    <w:rsid w:val="00ED30E3"/>
    <w:rsid w:val="00EF1D32"/>
    <w:rsid w:val="00EF1EE5"/>
    <w:rsid w:val="00EF1EE7"/>
    <w:rsid w:val="00EF35EA"/>
    <w:rsid w:val="00EF3B2F"/>
    <w:rsid w:val="00F00C7D"/>
    <w:rsid w:val="00F0445F"/>
    <w:rsid w:val="00F05FC1"/>
    <w:rsid w:val="00F16958"/>
    <w:rsid w:val="00F1788E"/>
    <w:rsid w:val="00F20942"/>
    <w:rsid w:val="00F22D43"/>
    <w:rsid w:val="00F25523"/>
    <w:rsid w:val="00F34736"/>
    <w:rsid w:val="00F357AF"/>
    <w:rsid w:val="00F4498A"/>
    <w:rsid w:val="00F530A9"/>
    <w:rsid w:val="00F62BAF"/>
    <w:rsid w:val="00F72C4C"/>
    <w:rsid w:val="00F73EBC"/>
    <w:rsid w:val="00F7766C"/>
    <w:rsid w:val="00F96B0F"/>
    <w:rsid w:val="00FA3522"/>
    <w:rsid w:val="00FA3FFC"/>
    <w:rsid w:val="00FB3DA1"/>
    <w:rsid w:val="00FB5E6F"/>
    <w:rsid w:val="00FB7633"/>
    <w:rsid w:val="00FC0304"/>
    <w:rsid w:val="00FC18F7"/>
    <w:rsid w:val="00FC362D"/>
    <w:rsid w:val="00FC7573"/>
    <w:rsid w:val="00FE0664"/>
    <w:rsid w:val="00FE2B05"/>
    <w:rsid w:val="00FE3AA2"/>
    <w:rsid w:val="00FF5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031E32-05B4-4937-A16A-07A01A9BD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48</Words>
  <Characters>483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56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7</cp:revision>
  <cp:lastPrinted>2016-07-09T00:22:00Z</cp:lastPrinted>
  <dcterms:created xsi:type="dcterms:W3CDTF">2016-09-07T07:44:00Z</dcterms:created>
  <dcterms:modified xsi:type="dcterms:W3CDTF">2016-09-12T11:27:00Z</dcterms:modified>
</cp:coreProperties>
</file>